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518D" w:rsidRDefault="00DF0355" w:rsidP="00A0249A">
      <w:pPr>
        <w:spacing w:before="240" w:after="0" w:line="360" w:lineRule="auto"/>
        <w:jc w:val="center"/>
        <w:rPr>
          <w:rFonts w:ascii="Arial Narrow" w:hAnsi="Arial Narrow" w:cs="Times New Roman"/>
          <w:b/>
          <w:sz w:val="28"/>
          <w:szCs w:val="28"/>
          <w:u w:val="single"/>
        </w:rPr>
      </w:pPr>
      <w:r w:rsidRPr="00E457EF">
        <w:rPr>
          <w:rFonts w:ascii="Arial Narrow" w:hAnsi="Arial Narrow" w:cs="Times New Roman"/>
          <w:b/>
          <w:sz w:val="28"/>
          <w:szCs w:val="28"/>
          <w:u w:val="single"/>
        </w:rPr>
        <w:t>HASIL UJIAN HAFALAN JUZ 30</w:t>
      </w:r>
    </w:p>
    <w:p w:rsidR="00DF0355" w:rsidRPr="002F518D" w:rsidRDefault="00DF0355" w:rsidP="004318B1">
      <w:pPr>
        <w:spacing w:after="0" w:line="360" w:lineRule="auto"/>
        <w:rPr>
          <w:rFonts w:ascii="Arial Narrow" w:hAnsi="Arial Narrow" w:cs="Times New Roman"/>
          <w:b/>
          <w:sz w:val="28"/>
          <w:szCs w:val="28"/>
          <w:u w:val="single"/>
        </w:rPr>
      </w:pPr>
      <w:r w:rsidRPr="00E457EF">
        <w:rPr>
          <w:rFonts w:ascii="Arial Narrow" w:hAnsi="Arial Narrow" w:cs="Times New Roman"/>
        </w:rPr>
        <w:t xml:space="preserve">Yang </w:t>
      </w:r>
      <w:proofErr w:type="spellStart"/>
      <w:r w:rsidRPr="00E457EF">
        <w:rPr>
          <w:rFonts w:ascii="Arial Narrow" w:hAnsi="Arial Narrow" w:cs="Times New Roman"/>
        </w:rPr>
        <w:t>bertanda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tangan</w:t>
      </w:r>
      <w:proofErr w:type="spellEnd"/>
      <w:r w:rsidRPr="00E457EF">
        <w:rPr>
          <w:rFonts w:ascii="Arial Narrow" w:hAnsi="Arial Narrow" w:cs="Times New Roman"/>
        </w:rPr>
        <w:t xml:space="preserve"> di </w:t>
      </w:r>
      <w:proofErr w:type="spellStart"/>
      <w:r w:rsidRPr="00E457EF">
        <w:rPr>
          <w:rFonts w:ascii="Arial Narrow" w:hAnsi="Arial Narrow" w:cs="Times New Roman"/>
        </w:rPr>
        <w:t>bawah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ini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menyatak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proofErr w:type="gramStart"/>
      <w:r w:rsidRPr="00E457EF">
        <w:rPr>
          <w:rFonts w:ascii="Arial Narrow" w:hAnsi="Arial Narrow" w:cs="Times New Roman"/>
        </w:rPr>
        <w:t>bahwa</w:t>
      </w:r>
      <w:proofErr w:type="spellEnd"/>
      <w:r w:rsidR="003B26BB">
        <w:rPr>
          <w:rFonts w:ascii="Arial Narrow" w:hAnsi="Arial Narrow" w:cs="Times New Roman"/>
        </w:rPr>
        <w:t xml:space="preserve"> </w:t>
      </w:r>
      <w:r w:rsidRPr="00E457EF">
        <w:rPr>
          <w:rFonts w:ascii="Arial Narrow" w:hAnsi="Arial Narrow" w:cs="Times New Roman"/>
        </w:rPr>
        <w:t>:</w:t>
      </w:r>
      <w:proofErr w:type="gramEnd"/>
    </w:p>
    <w:p w:rsidR="007806CA" w:rsidRDefault="00514A78" w:rsidP="00EA35B4">
      <w:pPr>
        <w:tabs>
          <w:tab w:val="left" w:pos="1985"/>
          <w:tab w:val="left" w:pos="2127"/>
        </w:tabs>
        <w:spacing w:after="0" w:line="360" w:lineRule="auto"/>
        <w:ind w:left="567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</w:t>
      </w:r>
      <w:proofErr w:type="spellStart"/>
      <w:r w:rsidR="002D6083" w:rsidRPr="00E457EF">
        <w:rPr>
          <w:rFonts w:ascii="Arial Narrow" w:hAnsi="Arial Narrow" w:cs="Times New Roman"/>
        </w:rPr>
        <w:t>Nama</w:t>
      </w:r>
      <w:proofErr w:type="spellEnd"/>
      <w:r w:rsidR="002D6083" w:rsidRPr="00E457EF">
        <w:rPr>
          <w:rFonts w:ascii="Arial Narrow" w:hAnsi="Arial Narrow" w:cs="Times New Roman"/>
        </w:rPr>
        <w:tab/>
      </w:r>
      <w:r w:rsidR="00E92C53">
        <w:rPr>
          <w:rFonts w:ascii="Arial Narrow" w:hAnsi="Arial Narrow" w:cs="Times New Roman"/>
        </w:rPr>
        <w:t xml:space="preserve">: </w:t>
      </w:r>
    </w:p>
    <w:p w:rsidR="007806CA" w:rsidRDefault="00E92C53" w:rsidP="00EA35B4">
      <w:pPr>
        <w:tabs>
          <w:tab w:val="left" w:pos="1985"/>
          <w:tab w:val="left" w:pos="2127"/>
        </w:tabs>
        <w:spacing w:after="0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           </w:t>
      </w:r>
      <w:proofErr w:type="spellStart"/>
      <w:r>
        <w:rPr>
          <w:rFonts w:ascii="Arial Narrow" w:hAnsi="Arial Narrow" w:cs="Times New Roman"/>
        </w:rPr>
        <w:t>Nim</w:t>
      </w:r>
      <w:proofErr w:type="spellEnd"/>
      <w:r>
        <w:rPr>
          <w:rFonts w:ascii="Arial Narrow" w:hAnsi="Arial Narrow" w:cs="Times New Roman"/>
        </w:rPr>
        <w:tab/>
        <w:t xml:space="preserve">: </w:t>
      </w:r>
    </w:p>
    <w:p w:rsidR="007806CA" w:rsidRPr="00E457EF" w:rsidRDefault="007665B2" w:rsidP="0034526D">
      <w:pPr>
        <w:tabs>
          <w:tab w:val="left" w:pos="1985"/>
          <w:tab w:val="left" w:pos="2127"/>
        </w:tabs>
        <w:spacing w:after="0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           Semester</w:t>
      </w:r>
      <w:r>
        <w:rPr>
          <w:rFonts w:ascii="Arial Narrow" w:hAnsi="Arial Narrow" w:cs="Times New Roman"/>
        </w:rPr>
        <w:tab/>
        <w:t xml:space="preserve">: </w:t>
      </w:r>
      <w:r w:rsidR="00291C47">
        <w:rPr>
          <w:rFonts w:ascii="Arial Narrow" w:hAnsi="Arial Narrow" w:cs="Times New Roman"/>
        </w:rPr>
        <w:t xml:space="preserve"> </w:t>
      </w:r>
    </w:p>
    <w:p w:rsidR="009A2B47" w:rsidRPr="005310BA" w:rsidRDefault="00DF0355" w:rsidP="0034526D">
      <w:pPr>
        <w:tabs>
          <w:tab w:val="left" w:pos="1985"/>
          <w:tab w:val="left" w:pos="2127"/>
        </w:tabs>
        <w:spacing w:after="0"/>
        <w:ind w:left="567"/>
        <w:jc w:val="both"/>
      </w:pPr>
      <w:proofErr w:type="spellStart"/>
      <w:r w:rsidRPr="00E457EF">
        <w:rPr>
          <w:rFonts w:ascii="Arial Narrow" w:hAnsi="Arial Narrow" w:cs="Times New Roman"/>
        </w:rPr>
        <w:t>Alamat</w:t>
      </w:r>
      <w:proofErr w:type="spellEnd"/>
      <w:r w:rsidRPr="00E457EF">
        <w:rPr>
          <w:rFonts w:ascii="Arial Narrow" w:hAnsi="Arial Narrow" w:cs="Times New Roman"/>
        </w:rPr>
        <w:tab/>
      </w:r>
      <w:r w:rsidR="00514A78">
        <w:rPr>
          <w:rFonts w:ascii="Arial Narrow" w:hAnsi="Arial Narrow" w:cs="Times New Roman"/>
        </w:rPr>
        <w:t xml:space="preserve">: </w:t>
      </w:r>
      <w:r w:rsidR="007F4E08">
        <w:t xml:space="preserve">                                                                                                                                          </w:t>
      </w:r>
    </w:p>
    <w:p w:rsidR="00DF0355" w:rsidRDefault="00DF0355" w:rsidP="00031CCB">
      <w:pPr>
        <w:tabs>
          <w:tab w:val="left" w:pos="1985"/>
          <w:tab w:val="left" w:pos="2127"/>
        </w:tabs>
        <w:spacing w:after="0"/>
        <w:ind w:left="567"/>
        <w:jc w:val="both"/>
        <w:rPr>
          <w:rFonts w:ascii="Arial Narrow" w:hAnsi="Arial Narrow" w:cs="Times New Roman"/>
        </w:rPr>
      </w:pPr>
      <w:r w:rsidRPr="00E457EF">
        <w:rPr>
          <w:rFonts w:ascii="Arial Narrow" w:hAnsi="Arial Narrow" w:cs="Times New Roman"/>
        </w:rPr>
        <w:t xml:space="preserve">No. </w:t>
      </w:r>
      <w:proofErr w:type="spellStart"/>
      <w:r w:rsidRPr="00E457EF">
        <w:rPr>
          <w:rFonts w:ascii="Arial Narrow" w:hAnsi="Arial Narrow" w:cs="Times New Roman"/>
        </w:rPr>
        <w:t>Kontak</w:t>
      </w:r>
      <w:proofErr w:type="spellEnd"/>
      <w:r w:rsidRPr="00E457EF">
        <w:rPr>
          <w:rFonts w:ascii="Arial Narrow" w:hAnsi="Arial Narrow" w:cs="Times New Roman"/>
        </w:rPr>
        <w:t>/HP</w:t>
      </w:r>
      <w:r w:rsidRPr="00E457EF">
        <w:rPr>
          <w:rFonts w:ascii="Arial Narrow" w:hAnsi="Arial Narrow" w:cs="Times New Roman"/>
        </w:rPr>
        <w:tab/>
        <w:t>:</w:t>
      </w:r>
      <w:r w:rsidRPr="00E457EF">
        <w:rPr>
          <w:rFonts w:ascii="Arial Narrow" w:hAnsi="Arial Narrow" w:cs="Times New Roman"/>
        </w:rPr>
        <w:tab/>
      </w:r>
    </w:p>
    <w:p w:rsidR="00B31C31" w:rsidRPr="008C6675" w:rsidRDefault="00B31C31" w:rsidP="00E457EF">
      <w:pPr>
        <w:tabs>
          <w:tab w:val="left" w:pos="1985"/>
          <w:tab w:val="left" w:pos="2127"/>
        </w:tabs>
        <w:spacing w:after="0"/>
        <w:ind w:left="567"/>
        <w:jc w:val="both"/>
        <w:rPr>
          <w:rFonts w:ascii="Arial Narrow" w:hAnsi="Arial Narrow" w:cs="Times New Roman"/>
          <w:sz w:val="4"/>
          <w:szCs w:val="4"/>
        </w:rPr>
      </w:pPr>
    </w:p>
    <w:p w:rsidR="00DF0355" w:rsidRPr="00E457EF" w:rsidRDefault="00DF0355" w:rsidP="00DF0355">
      <w:pPr>
        <w:tabs>
          <w:tab w:val="left" w:pos="1418"/>
          <w:tab w:val="left" w:pos="1560"/>
        </w:tabs>
        <w:spacing w:after="0" w:line="360" w:lineRule="auto"/>
        <w:jc w:val="both"/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Telah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mengikuti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uji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hafal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Juz</w:t>
      </w:r>
      <w:proofErr w:type="spellEnd"/>
      <w:r w:rsidRPr="00E457EF">
        <w:rPr>
          <w:rFonts w:ascii="Arial Narrow" w:hAnsi="Arial Narrow" w:cs="Times New Roman"/>
        </w:rPr>
        <w:t xml:space="preserve"> 30 </w:t>
      </w:r>
      <w:proofErr w:type="spellStart"/>
      <w:r w:rsidRPr="00E457EF">
        <w:rPr>
          <w:rFonts w:ascii="Arial Narrow" w:hAnsi="Arial Narrow" w:cs="Times New Roman"/>
        </w:rPr>
        <w:t>deng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hasil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uji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sebagai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proofErr w:type="gramStart"/>
      <w:r w:rsidRPr="00E457EF">
        <w:rPr>
          <w:rFonts w:ascii="Arial Narrow" w:hAnsi="Arial Narrow" w:cs="Times New Roman"/>
        </w:rPr>
        <w:t>berikut</w:t>
      </w:r>
      <w:proofErr w:type="spellEnd"/>
      <w:r w:rsidRPr="00E457EF">
        <w:rPr>
          <w:rFonts w:ascii="Arial Narrow" w:hAnsi="Arial Narrow" w:cs="Times New Roman"/>
        </w:rPr>
        <w:t xml:space="preserve"> :</w:t>
      </w:r>
      <w:proofErr w:type="gramEnd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36"/>
        <w:gridCol w:w="2075"/>
        <w:gridCol w:w="1069"/>
        <w:gridCol w:w="990"/>
        <w:gridCol w:w="1620"/>
        <w:gridCol w:w="1260"/>
        <w:gridCol w:w="1485"/>
      </w:tblGrid>
      <w:tr w:rsidR="00312996" w:rsidRPr="00E457EF" w:rsidTr="00312996">
        <w:tc>
          <w:tcPr>
            <w:tcW w:w="636" w:type="dxa"/>
            <w:vMerge w:val="restart"/>
            <w:vAlign w:val="center"/>
          </w:tcPr>
          <w:p w:rsidR="00312996" w:rsidRPr="00E457EF" w:rsidRDefault="0044572A" w:rsidP="002D6083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075" w:type="dxa"/>
            <w:vMerge w:val="restart"/>
            <w:vAlign w:val="center"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Nama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Surah</w:t>
            </w:r>
          </w:p>
        </w:tc>
        <w:tc>
          <w:tcPr>
            <w:tcW w:w="3679" w:type="dxa"/>
            <w:gridSpan w:val="3"/>
            <w:vAlign w:val="bottom"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Kategori</w:t>
            </w:r>
            <w:proofErr w:type="spellEnd"/>
          </w:p>
        </w:tc>
        <w:tc>
          <w:tcPr>
            <w:tcW w:w="1260" w:type="dxa"/>
            <w:vMerge w:val="restart"/>
            <w:vAlign w:val="center"/>
          </w:tcPr>
          <w:p w:rsidR="00312996" w:rsidRPr="00E457EF" w:rsidRDefault="00312996" w:rsidP="00312996">
            <w:pPr>
              <w:tabs>
                <w:tab w:val="left" w:pos="1418"/>
                <w:tab w:val="left" w:pos="1560"/>
              </w:tabs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Lulus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Ujian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Ke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485" w:type="dxa"/>
            <w:vMerge w:val="restart"/>
            <w:vAlign w:val="center"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Tanggal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Lulus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Ujian</w:t>
            </w:r>
            <w:proofErr w:type="spellEnd"/>
          </w:p>
        </w:tc>
      </w:tr>
      <w:tr w:rsidR="00312996" w:rsidRPr="00E457EF" w:rsidTr="00312996">
        <w:tc>
          <w:tcPr>
            <w:tcW w:w="636" w:type="dxa"/>
            <w:vMerge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</w:tc>
        <w:tc>
          <w:tcPr>
            <w:tcW w:w="2075" w:type="dxa"/>
            <w:vMerge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</w:tc>
        <w:tc>
          <w:tcPr>
            <w:tcW w:w="1069" w:type="dxa"/>
            <w:vAlign w:val="center"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Baik</w:t>
            </w:r>
            <w:proofErr w:type="spellEnd"/>
          </w:p>
        </w:tc>
        <w:tc>
          <w:tcPr>
            <w:tcW w:w="990" w:type="dxa"/>
            <w:vAlign w:val="center"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Sedang</w:t>
            </w:r>
            <w:proofErr w:type="spellEnd"/>
          </w:p>
        </w:tc>
        <w:tc>
          <w:tcPr>
            <w:tcW w:w="1620" w:type="dxa"/>
            <w:vAlign w:val="center"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Kurang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Baik</w:t>
            </w:r>
            <w:proofErr w:type="spellEnd"/>
          </w:p>
        </w:tc>
        <w:tc>
          <w:tcPr>
            <w:tcW w:w="1260" w:type="dxa"/>
            <w:vMerge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1485" w:type="dxa"/>
            <w:vMerge/>
            <w:vAlign w:val="center"/>
          </w:tcPr>
          <w:p w:rsidR="00312996" w:rsidRPr="00E457EF" w:rsidRDefault="00312996" w:rsidP="002D6083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Fatihah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 xml:space="preserve">An-Naas </w:t>
            </w:r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Falaq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4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Ikhlash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5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Lahab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6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n-</w:t>
            </w:r>
            <w:proofErr w:type="spellStart"/>
            <w:r w:rsidRPr="00E457EF">
              <w:rPr>
                <w:rFonts w:ascii="Arial Narrow" w:hAnsi="Arial Narrow" w:cs="Times New Roman"/>
              </w:rPr>
              <w:t>Nashr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7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Kaafiruun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8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Kautsar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9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Maa’uun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0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Quraisy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1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Fiil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2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Humazah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3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’</w:t>
            </w:r>
            <w:proofErr w:type="spellStart"/>
            <w:r w:rsidRPr="00E457EF">
              <w:rPr>
                <w:rFonts w:ascii="Arial Narrow" w:hAnsi="Arial Narrow" w:cs="Times New Roman"/>
              </w:rPr>
              <w:t>Ashr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4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t-</w:t>
            </w:r>
            <w:proofErr w:type="spellStart"/>
            <w:r w:rsidRPr="00E457EF">
              <w:rPr>
                <w:rFonts w:ascii="Arial Narrow" w:hAnsi="Arial Narrow" w:cs="Times New Roman"/>
              </w:rPr>
              <w:t>Takaatsur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5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Qari’ah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6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‘</w:t>
            </w:r>
            <w:proofErr w:type="spellStart"/>
            <w:r w:rsidRPr="00E457EF">
              <w:rPr>
                <w:rFonts w:ascii="Arial Narrow" w:hAnsi="Arial Narrow" w:cs="Times New Roman"/>
              </w:rPr>
              <w:t>Aadiyaat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7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proofErr w:type="spellStart"/>
            <w:r w:rsidRPr="00E457EF">
              <w:rPr>
                <w:rFonts w:ascii="Arial Narrow" w:hAnsi="Arial Narrow" w:cs="Times New Roman"/>
              </w:rPr>
              <w:t>Az-Zalzalah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8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Bayyinah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6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19.</w:t>
            </w:r>
          </w:p>
        </w:tc>
        <w:tc>
          <w:tcPr>
            <w:tcW w:w="2075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Qadr</w:t>
            </w:r>
            <w:proofErr w:type="spellEnd"/>
          </w:p>
        </w:tc>
        <w:tc>
          <w:tcPr>
            <w:tcW w:w="1069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99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  <w:vAlign w:val="center"/>
          </w:tcPr>
          <w:p w:rsidR="00312996" w:rsidRPr="00E457EF" w:rsidRDefault="00312996" w:rsidP="00E457EF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</w:p>
        </w:tc>
      </w:tr>
    </w:tbl>
    <w:p w:rsidR="00DF0355" w:rsidRPr="00E457EF" w:rsidRDefault="00DF0355" w:rsidP="002D6083">
      <w:pPr>
        <w:tabs>
          <w:tab w:val="left" w:pos="6028"/>
        </w:tabs>
        <w:spacing w:after="0" w:line="240" w:lineRule="auto"/>
        <w:jc w:val="both"/>
        <w:rPr>
          <w:rFonts w:ascii="Arial Narrow" w:hAnsi="Arial Narrow" w:cs="Times New Roman"/>
          <w:sz w:val="12"/>
          <w:szCs w:val="12"/>
        </w:rPr>
      </w:pPr>
    </w:p>
    <w:p w:rsidR="00DF0355" w:rsidRPr="00E457EF" w:rsidRDefault="00DF0355" w:rsidP="002D6083">
      <w:pPr>
        <w:tabs>
          <w:tab w:val="left" w:pos="1418"/>
          <w:tab w:val="left" w:pos="1560"/>
        </w:tabs>
        <w:spacing w:after="0" w:line="240" w:lineRule="auto"/>
        <w:ind w:left="5040"/>
        <w:jc w:val="both"/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Samata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Gowa</w:t>
      </w:r>
      <w:proofErr w:type="spellEnd"/>
      <w:r w:rsidRPr="00E457EF">
        <w:rPr>
          <w:rFonts w:ascii="Arial Narrow" w:hAnsi="Arial Narrow" w:cs="Times New Roman"/>
        </w:rPr>
        <w:t>,</w:t>
      </w:r>
      <w:r w:rsidR="00F73F94" w:rsidRPr="00E457EF">
        <w:rPr>
          <w:rFonts w:ascii="Arial Narrow" w:hAnsi="Arial Narrow" w:cs="Times New Roman"/>
        </w:rPr>
        <w:t xml:space="preserve">                           </w:t>
      </w:r>
      <w:r w:rsidR="00597FFC" w:rsidRPr="00E457EF">
        <w:rPr>
          <w:rFonts w:ascii="Arial Narrow" w:hAnsi="Arial Narrow" w:cs="Times New Roman"/>
        </w:rPr>
        <w:t xml:space="preserve">       </w:t>
      </w:r>
      <w:r w:rsidR="00BD54FC">
        <w:rPr>
          <w:rFonts w:ascii="Arial Narrow" w:hAnsi="Arial Narrow" w:cs="Times New Roman"/>
        </w:rPr>
        <w:t xml:space="preserve"> </w:t>
      </w:r>
      <w:r w:rsidR="00597FFC" w:rsidRPr="00E457EF">
        <w:rPr>
          <w:rFonts w:ascii="Arial Narrow" w:hAnsi="Arial Narrow" w:cs="Times New Roman"/>
        </w:rPr>
        <w:t xml:space="preserve">   </w:t>
      </w:r>
      <w:r w:rsidR="001448C7">
        <w:rPr>
          <w:rFonts w:ascii="Arial Narrow" w:hAnsi="Arial Narrow" w:cs="Times New Roman"/>
        </w:rPr>
        <w:t xml:space="preserve"> 202</w:t>
      </w:r>
      <w:r w:rsidR="00E92C53">
        <w:rPr>
          <w:rFonts w:ascii="Arial Narrow" w:hAnsi="Arial Narrow" w:cs="Times New Roman"/>
        </w:rPr>
        <w:t>2</w:t>
      </w:r>
    </w:p>
    <w:p w:rsidR="00DF0355" w:rsidRPr="00E457EF" w:rsidRDefault="00DF0355" w:rsidP="0068479F">
      <w:pPr>
        <w:tabs>
          <w:tab w:val="left" w:pos="1418"/>
          <w:tab w:val="left" w:pos="1560"/>
        </w:tabs>
        <w:spacing w:after="0" w:line="240" w:lineRule="auto"/>
        <w:ind w:left="5040"/>
        <w:jc w:val="both"/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Penguji</w:t>
      </w:r>
      <w:proofErr w:type="spellEnd"/>
      <w:r w:rsidRPr="00E457EF">
        <w:rPr>
          <w:rFonts w:ascii="Arial Narrow" w:hAnsi="Arial Narrow" w:cs="Times New Roman"/>
        </w:rPr>
        <w:t>,</w:t>
      </w:r>
      <w:r w:rsidR="00193745">
        <w:rPr>
          <w:rFonts w:ascii="Arial Narrow" w:hAnsi="Arial Narrow" w:cs="Times New Roman"/>
        </w:rPr>
        <w:tab/>
      </w:r>
    </w:p>
    <w:p w:rsidR="0068479F" w:rsidRDefault="004201E8" w:rsidP="00193745">
      <w:pPr>
        <w:tabs>
          <w:tab w:val="left" w:pos="1418"/>
          <w:tab w:val="left" w:pos="1560"/>
        </w:tabs>
        <w:spacing w:after="0" w:line="240" w:lineRule="auto"/>
        <w:jc w:val="both"/>
        <w:rPr>
          <w:rFonts w:ascii="Arial Narrow" w:hAnsi="Arial Narrow" w:cs="Times New Roman"/>
          <w:b/>
          <w:sz w:val="28"/>
          <w:szCs w:val="28"/>
        </w:rPr>
      </w:pPr>
      <w:r>
        <w:rPr>
          <w:rFonts w:ascii="Arial Narrow" w:hAnsi="Arial Narrow" w:cs="Times New Roman"/>
        </w:rPr>
        <w:tab/>
      </w:r>
      <w:r w:rsidR="00193745">
        <w:rPr>
          <w:rFonts w:ascii="Arial Narrow" w:hAnsi="Arial Narrow" w:cs="Times New Roman"/>
        </w:rPr>
        <w:tab/>
      </w:r>
      <w:r w:rsidR="002F518D">
        <w:rPr>
          <w:rFonts w:ascii="Arial Narrow" w:hAnsi="Arial Narrow" w:cs="Times New Roman"/>
        </w:rPr>
        <w:tab/>
      </w:r>
      <w:r w:rsidR="00193745">
        <w:rPr>
          <w:rFonts w:ascii="Arial Narrow" w:hAnsi="Arial Narrow" w:cs="Times New Roman"/>
        </w:rPr>
        <w:tab/>
      </w:r>
      <w:r w:rsidR="00193745">
        <w:rPr>
          <w:rFonts w:ascii="Arial Narrow" w:hAnsi="Arial Narrow" w:cs="Times New Roman"/>
        </w:rPr>
        <w:tab/>
      </w:r>
      <w:r w:rsidR="00193745">
        <w:rPr>
          <w:rFonts w:ascii="Arial Narrow" w:hAnsi="Arial Narrow" w:cs="Times New Roman"/>
        </w:rPr>
        <w:tab/>
      </w:r>
      <w:r w:rsidR="00193745">
        <w:rPr>
          <w:rFonts w:ascii="Arial Narrow" w:hAnsi="Arial Narrow" w:cs="Times New Roman"/>
        </w:rPr>
        <w:tab/>
      </w:r>
      <w:r w:rsidR="00193745">
        <w:rPr>
          <w:rFonts w:ascii="Arial Narrow" w:hAnsi="Arial Narrow" w:cs="Times New Roman"/>
          <w:b/>
        </w:rPr>
        <w:tab/>
      </w:r>
      <w:r w:rsidR="00193745">
        <w:rPr>
          <w:rFonts w:ascii="Arial Narrow" w:hAnsi="Arial Narrow" w:cs="Times New Roman"/>
          <w:b/>
        </w:rPr>
        <w:tab/>
      </w:r>
      <w:r w:rsidR="00193745">
        <w:rPr>
          <w:rFonts w:ascii="Arial Narrow" w:hAnsi="Arial Narrow" w:cs="Times New Roman"/>
          <w:b/>
        </w:rPr>
        <w:tab/>
      </w:r>
      <w:r w:rsidR="00193745">
        <w:rPr>
          <w:rFonts w:ascii="Arial Narrow" w:hAnsi="Arial Narrow" w:cs="Times New Roman"/>
          <w:b/>
        </w:rPr>
        <w:tab/>
      </w:r>
      <w:r w:rsidR="00193745">
        <w:rPr>
          <w:rFonts w:ascii="Arial Narrow" w:hAnsi="Arial Narrow" w:cs="Times New Roman"/>
          <w:b/>
        </w:rPr>
        <w:tab/>
      </w:r>
      <w:r w:rsidR="00193745">
        <w:rPr>
          <w:rFonts w:ascii="Arial Narrow" w:hAnsi="Arial Narrow" w:cs="Times New Roman"/>
          <w:b/>
        </w:rPr>
        <w:tab/>
      </w:r>
      <w:r w:rsidR="00193745">
        <w:rPr>
          <w:rFonts w:ascii="Arial Narrow" w:hAnsi="Arial Narrow" w:cs="Times New Roman"/>
          <w:b/>
        </w:rPr>
        <w:tab/>
      </w:r>
      <w:r w:rsidR="0068479F">
        <w:rPr>
          <w:rFonts w:ascii="Arial Narrow" w:hAnsi="Arial Narrow" w:cs="Times New Roman"/>
          <w:b/>
        </w:rPr>
        <w:tab/>
      </w:r>
      <w:r w:rsidR="0068479F">
        <w:rPr>
          <w:rFonts w:ascii="Arial Narrow" w:hAnsi="Arial Narrow" w:cs="Times New Roman"/>
          <w:b/>
        </w:rPr>
        <w:tab/>
      </w:r>
      <w:r w:rsidR="0068479F">
        <w:rPr>
          <w:rFonts w:ascii="Arial Narrow" w:hAnsi="Arial Narrow" w:cs="Times New Roman"/>
          <w:b/>
        </w:rPr>
        <w:tab/>
      </w:r>
      <w:r w:rsidR="0068479F">
        <w:rPr>
          <w:rFonts w:ascii="Arial Narrow" w:hAnsi="Arial Narrow" w:cs="Times New Roman"/>
          <w:b/>
        </w:rPr>
        <w:tab/>
      </w:r>
      <w:r w:rsidR="0068479F">
        <w:rPr>
          <w:rFonts w:ascii="Arial Narrow" w:hAnsi="Arial Narrow" w:cs="Times New Roman"/>
          <w:b/>
        </w:rPr>
        <w:tab/>
      </w:r>
      <w:r w:rsidR="00193745">
        <w:rPr>
          <w:rFonts w:ascii="Arial Narrow" w:hAnsi="Arial Narrow" w:cs="Times New Roman"/>
          <w:b/>
        </w:rPr>
        <w:t>NIDN:</w:t>
      </w:r>
      <w:r w:rsidR="00193745" w:rsidRPr="00193745">
        <w:rPr>
          <w:rFonts w:ascii="Arial Narrow" w:hAnsi="Arial Narrow" w:cs="Times New Roman"/>
          <w:b/>
          <w:sz w:val="28"/>
          <w:szCs w:val="28"/>
        </w:rPr>
        <w:tab/>
      </w:r>
      <w:r w:rsidR="00193745" w:rsidRPr="00193745">
        <w:rPr>
          <w:rFonts w:ascii="Arial Narrow" w:hAnsi="Arial Narrow" w:cs="Times New Roman"/>
          <w:b/>
          <w:sz w:val="28"/>
          <w:szCs w:val="28"/>
        </w:rPr>
        <w:tab/>
      </w:r>
      <w:r w:rsidR="00193745" w:rsidRPr="00193745">
        <w:rPr>
          <w:rFonts w:ascii="Arial Narrow" w:hAnsi="Arial Narrow" w:cs="Times New Roman"/>
          <w:b/>
          <w:sz w:val="28"/>
          <w:szCs w:val="28"/>
        </w:rPr>
        <w:tab/>
      </w:r>
      <w:r w:rsidR="00193745" w:rsidRPr="00193745">
        <w:rPr>
          <w:rFonts w:ascii="Arial Narrow" w:hAnsi="Arial Narrow" w:cs="Times New Roman"/>
          <w:b/>
          <w:sz w:val="28"/>
          <w:szCs w:val="28"/>
        </w:rPr>
        <w:tab/>
      </w:r>
    </w:p>
    <w:p w:rsidR="0068479F" w:rsidRDefault="0068479F" w:rsidP="00193745">
      <w:pPr>
        <w:tabs>
          <w:tab w:val="left" w:pos="1418"/>
          <w:tab w:val="left" w:pos="1560"/>
        </w:tabs>
        <w:spacing w:after="0" w:line="240" w:lineRule="auto"/>
        <w:jc w:val="both"/>
        <w:rPr>
          <w:rFonts w:ascii="Arial Narrow" w:hAnsi="Arial Narrow" w:cs="Times New Roman"/>
          <w:b/>
          <w:sz w:val="28"/>
          <w:szCs w:val="28"/>
        </w:rPr>
      </w:pPr>
    </w:p>
    <w:p w:rsidR="002D6083" w:rsidRDefault="002D6083" w:rsidP="0068479F">
      <w:pPr>
        <w:tabs>
          <w:tab w:val="left" w:pos="1418"/>
          <w:tab w:val="left" w:pos="1560"/>
        </w:tabs>
        <w:spacing w:after="0" w:line="240" w:lineRule="auto"/>
        <w:jc w:val="center"/>
        <w:rPr>
          <w:rFonts w:ascii="Arial Narrow" w:hAnsi="Arial Narrow" w:cs="Times New Roman"/>
          <w:b/>
          <w:sz w:val="28"/>
          <w:szCs w:val="28"/>
          <w:u w:val="single"/>
        </w:rPr>
      </w:pPr>
      <w:r w:rsidRPr="00193745">
        <w:rPr>
          <w:rFonts w:ascii="Arial Narrow" w:hAnsi="Arial Narrow" w:cs="Times New Roman"/>
          <w:b/>
          <w:sz w:val="28"/>
          <w:szCs w:val="28"/>
          <w:u w:val="single"/>
        </w:rPr>
        <w:lastRenderedPageBreak/>
        <w:t>HASIL UJIAN HAFALAN JUZ 30</w:t>
      </w:r>
    </w:p>
    <w:p w:rsidR="000F4C8E" w:rsidRPr="00193745" w:rsidRDefault="000F4C8E" w:rsidP="00193745">
      <w:pPr>
        <w:tabs>
          <w:tab w:val="left" w:pos="1418"/>
          <w:tab w:val="left" w:pos="1560"/>
        </w:tabs>
        <w:spacing w:after="0" w:line="240" w:lineRule="auto"/>
        <w:jc w:val="both"/>
        <w:rPr>
          <w:rFonts w:ascii="Arial Narrow" w:hAnsi="Arial Narrow" w:cs="Times New Roman"/>
          <w:b/>
          <w:sz w:val="28"/>
          <w:szCs w:val="28"/>
          <w:u w:val="single"/>
        </w:rPr>
      </w:pPr>
    </w:p>
    <w:p w:rsidR="002D6083" w:rsidRPr="00E457EF" w:rsidRDefault="002D6083" w:rsidP="002D6083">
      <w:pPr>
        <w:spacing w:after="0" w:line="360" w:lineRule="auto"/>
        <w:jc w:val="both"/>
        <w:rPr>
          <w:rFonts w:ascii="Arial Narrow" w:hAnsi="Arial Narrow" w:cs="Times New Roman"/>
        </w:rPr>
      </w:pPr>
      <w:r w:rsidRPr="00E457EF">
        <w:rPr>
          <w:rFonts w:ascii="Arial Narrow" w:hAnsi="Arial Narrow" w:cs="Times New Roman"/>
        </w:rPr>
        <w:t xml:space="preserve">Yang </w:t>
      </w:r>
      <w:proofErr w:type="spellStart"/>
      <w:r w:rsidRPr="00E457EF">
        <w:rPr>
          <w:rFonts w:ascii="Arial Narrow" w:hAnsi="Arial Narrow" w:cs="Times New Roman"/>
        </w:rPr>
        <w:t>bertanda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tangan</w:t>
      </w:r>
      <w:proofErr w:type="spellEnd"/>
      <w:r w:rsidRPr="00E457EF">
        <w:rPr>
          <w:rFonts w:ascii="Arial Narrow" w:hAnsi="Arial Narrow" w:cs="Times New Roman"/>
        </w:rPr>
        <w:t xml:space="preserve"> di </w:t>
      </w:r>
      <w:proofErr w:type="spellStart"/>
      <w:r w:rsidRPr="00E457EF">
        <w:rPr>
          <w:rFonts w:ascii="Arial Narrow" w:hAnsi="Arial Narrow" w:cs="Times New Roman"/>
        </w:rPr>
        <w:t>bawah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ini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menyatak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bahwa</w:t>
      </w:r>
      <w:proofErr w:type="spellEnd"/>
      <w:r w:rsidRPr="00E457EF">
        <w:rPr>
          <w:rFonts w:ascii="Arial Narrow" w:hAnsi="Arial Narrow" w:cs="Times New Roman"/>
        </w:rPr>
        <w:t>:</w:t>
      </w:r>
    </w:p>
    <w:p w:rsidR="005D0F3C" w:rsidRDefault="005D0F3C" w:rsidP="005D0F3C">
      <w:pPr>
        <w:tabs>
          <w:tab w:val="left" w:pos="1985"/>
          <w:tab w:val="left" w:pos="2127"/>
        </w:tabs>
        <w:spacing w:after="0" w:line="360" w:lineRule="auto"/>
        <w:ind w:left="567"/>
        <w:jc w:val="both"/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Nama</w:t>
      </w:r>
      <w:proofErr w:type="spellEnd"/>
      <w:r w:rsidRPr="00E457EF"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 xml:space="preserve">: </w:t>
      </w:r>
    </w:p>
    <w:p w:rsidR="0068479F" w:rsidRDefault="0068479F" w:rsidP="005D0F3C">
      <w:pPr>
        <w:tabs>
          <w:tab w:val="left" w:pos="1985"/>
          <w:tab w:val="left" w:pos="2127"/>
        </w:tabs>
        <w:spacing w:after="0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           NIM</w:t>
      </w:r>
      <w:r w:rsidR="005D0F3C">
        <w:rPr>
          <w:rFonts w:ascii="Arial Narrow" w:hAnsi="Arial Narrow" w:cs="Times New Roman"/>
        </w:rPr>
        <w:tab/>
        <w:t>:</w:t>
      </w:r>
    </w:p>
    <w:p w:rsidR="005D0F3C" w:rsidRPr="00E457EF" w:rsidRDefault="005D0F3C" w:rsidP="005D0F3C">
      <w:pPr>
        <w:tabs>
          <w:tab w:val="left" w:pos="1985"/>
          <w:tab w:val="left" w:pos="2127"/>
        </w:tabs>
        <w:spacing w:after="0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           Semester</w:t>
      </w:r>
      <w:r>
        <w:rPr>
          <w:rFonts w:ascii="Arial Narrow" w:hAnsi="Arial Narrow" w:cs="Times New Roman"/>
        </w:rPr>
        <w:tab/>
        <w:t xml:space="preserve">:  </w:t>
      </w:r>
    </w:p>
    <w:p w:rsidR="005D0F3C" w:rsidRPr="005310BA" w:rsidRDefault="005D0F3C" w:rsidP="005D0F3C">
      <w:pPr>
        <w:tabs>
          <w:tab w:val="left" w:pos="1985"/>
          <w:tab w:val="left" w:pos="2127"/>
        </w:tabs>
        <w:spacing w:after="0"/>
        <w:ind w:left="567"/>
        <w:jc w:val="both"/>
      </w:pPr>
      <w:proofErr w:type="spellStart"/>
      <w:r w:rsidRPr="00E457EF">
        <w:rPr>
          <w:rFonts w:ascii="Arial Narrow" w:hAnsi="Arial Narrow" w:cs="Times New Roman"/>
        </w:rPr>
        <w:t>Alamat</w:t>
      </w:r>
      <w:proofErr w:type="spellEnd"/>
      <w:r w:rsidRPr="00E457EF"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 xml:space="preserve">: </w:t>
      </w:r>
      <w:r>
        <w:t xml:space="preserve">                                                                                                                                           </w:t>
      </w:r>
    </w:p>
    <w:p w:rsidR="005D0F3C" w:rsidRDefault="005D0F3C" w:rsidP="005D0F3C">
      <w:pPr>
        <w:tabs>
          <w:tab w:val="left" w:pos="1985"/>
          <w:tab w:val="left" w:pos="2127"/>
        </w:tabs>
        <w:spacing w:after="0"/>
        <w:ind w:left="567"/>
        <w:jc w:val="both"/>
        <w:rPr>
          <w:rFonts w:ascii="Arial Narrow" w:hAnsi="Arial Narrow" w:cs="Times New Roman"/>
        </w:rPr>
      </w:pPr>
      <w:r w:rsidRPr="00E457EF">
        <w:rPr>
          <w:rFonts w:ascii="Arial Narrow" w:hAnsi="Arial Narrow" w:cs="Times New Roman"/>
        </w:rPr>
        <w:t xml:space="preserve">No. </w:t>
      </w:r>
      <w:proofErr w:type="spellStart"/>
      <w:r w:rsidRPr="00E457EF">
        <w:rPr>
          <w:rFonts w:ascii="Arial Narrow" w:hAnsi="Arial Narrow" w:cs="Times New Roman"/>
        </w:rPr>
        <w:t>Kontak</w:t>
      </w:r>
      <w:proofErr w:type="spellEnd"/>
      <w:r w:rsidRPr="00E457EF">
        <w:rPr>
          <w:rFonts w:ascii="Arial Narrow" w:hAnsi="Arial Narrow" w:cs="Times New Roman"/>
        </w:rPr>
        <w:t>/HP</w:t>
      </w:r>
      <w:r w:rsidRPr="00E457EF">
        <w:rPr>
          <w:rFonts w:ascii="Arial Narrow" w:hAnsi="Arial Narrow" w:cs="Times New Roman"/>
        </w:rPr>
        <w:tab/>
        <w:t>:</w:t>
      </w:r>
      <w:r w:rsidRPr="00E457EF">
        <w:rPr>
          <w:rFonts w:ascii="Arial Narrow" w:hAnsi="Arial Narrow" w:cs="Times New Roman"/>
        </w:rPr>
        <w:tab/>
      </w:r>
    </w:p>
    <w:p w:rsidR="0022794E" w:rsidRDefault="002D6083" w:rsidP="002D6083">
      <w:pPr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Telah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mengikuti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uji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hafal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Juz</w:t>
      </w:r>
      <w:proofErr w:type="spellEnd"/>
      <w:r w:rsidRPr="00E457EF">
        <w:rPr>
          <w:rFonts w:ascii="Arial Narrow" w:hAnsi="Arial Narrow" w:cs="Times New Roman"/>
        </w:rPr>
        <w:t xml:space="preserve"> 30 </w:t>
      </w:r>
      <w:proofErr w:type="spellStart"/>
      <w:r w:rsidRPr="00E457EF">
        <w:rPr>
          <w:rFonts w:ascii="Arial Narrow" w:hAnsi="Arial Narrow" w:cs="Times New Roman"/>
        </w:rPr>
        <w:t>deng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hasil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uji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sebagai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proofErr w:type="gramStart"/>
      <w:r w:rsidRPr="00E457EF">
        <w:rPr>
          <w:rFonts w:ascii="Arial Narrow" w:hAnsi="Arial Narrow" w:cs="Times New Roman"/>
        </w:rPr>
        <w:t>berikut</w:t>
      </w:r>
      <w:proofErr w:type="spellEnd"/>
      <w:r w:rsidRPr="00E457EF">
        <w:rPr>
          <w:rFonts w:ascii="Arial Narrow" w:hAnsi="Arial Narrow" w:cs="Times New Roman"/>
        </w:rPr>
        <w:t xml:space="preserve"> :</w:t>
      </w:r>
      <w:proofErr w:type="gramEnd"/>
    </w:p>
    <w:p w:rsidR="0008310F" w:rsidRPr="0008310F" w:rsidRDefault="0008310F" w:rsidP="002D6083">
      <w:pPr>
        <w:rPr>
          <w:rFonts w:ascii="Arial Narrow" w:hAnsi="Arial Narrow" w:cs="Times New Roman"/>
          <w:sz w:val="6"/>
          <w:szCs w:val="6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35"/>
        <w:gridCol w:w="2059"/>
        <w:gridCol w:w="1009"/>
        <w:gridCol w:w="1067"/>
        <w:gridCol w:w="1620"/>
        <w:gridCol w:w="1260"/>
        <w:gridCol w:w="1485"/>
      </w:tblGrid>
      <w:tr w:rsidR="00312996" w:rsidRPr="00E457EF" w:rsidTr="00312996">
        <w:tc>
          <w:tcPr>
            <w:tcW w:w="635" w:type="dxa"/>
            <w:vMerge w:val="restart"/>
            <w:vAlign w:val="center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2059" w:type="dxa"/>
            <w:vMerge w:val="restart"/>
            <w:vAlign w:val="center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Nama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Surah</w:t>
            </w:r>
          </w:p>
        </w:tc>
        <w:tc>
          <w:tcPr>
            <w:tcW w:w="3696" w:type="dxa"/>
            <w:gridSpan w:val="3"/>
            <w:vAlign w:val="bottom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Kategori</w:t>
            </w:r>
            <w:proofErr w:type="spellEnd"/>
          </w:p>
        </w:tc>
        <w:tc>
          <w:tcPr>
            <w:tcW w:w="1260" w:type="dxa"/>
            <w:vMerge w:val="restart"/>
            <w:vAlign w:val="center"/>
          </w:tcPr>
          <w:p w:rsidR="00312996" w:rsidRPr="00E457EF" w:rsidRDefault="00312996" w:rsidP="00312996">
            <w:pPr>
              <w:tabs>
                <w:tab w:val="left" w:pos="1418"/>
                <w:tab w:val="left" w:pos="1560"/>
              </w:tabs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Lulus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Ujian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Ke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485" w:type="dxa"/>
            <w:vMerge w:val="restart"/>
            <w:vAlign w:val="center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Tanggal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Lulus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Ujian</w:t>
            </w:r>
            <w:proofErr w:type="spellEnd"/>
          </w:p>
        </w:tc>
      </w:tr>
      <w:tr w:rsidR="00312996" w:rsidRPr="00E457EF" w:rsidTr="00312996">
        <w:tc>
          <w:tcPr>
            <w:tcW w:w="635" w:type="dxa"/>
            <w:vMerge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</w:tc>
        <w:tc>
          <w:tcPr>
            <w:tcW w:w="2059" w:type="dxa"/>
            <w:vMerge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</w:tc>
        <w:tc>
          <w:tcPr>
            <w:tcW w:w="1009" w:type="dxa"/>
            <w:vAlign w:val="center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Baik</w:t>
            </w:r>
            <w:proofErr w:type="spellEnd"/>
          </w:p>
        </w:tc>
        <w:tc>
          <w:tcPr>
            <w:tcW w:w="1067" w:type="dxa"/>
            <w:vAlign w:val="center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Sedang</w:t>
            </w:r>
            <w:proofErr w:type="spellEnd"/>
          </w:p>
        </w:tc>
        <w:tc>
          <w:tcPr>
            <w:tcW w:w="1620" w:type="dxa"/>
            <w:vAlign w:val="center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Kurang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Baik</w:t>
            </w:r>
            <w:proofErr w:type="spellEnd"/>
          </w:p>
        </w:tc>
        <w:tc>
          <w:tcPr>
            <w:tcW w:w="1260" w:type="dxa"/>
            <w:vMerge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1485" w:type="dxa"/>
            <w:vMerge/>
            <w:vAlign w:val="center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0.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‘</w:t>
            </w:r>
            <w:proofErr w:type="spellStart"/>
            <w:r w:rsidRPr="00E457EF">
              <w:rPr>
                <w:rFonts w:ascii="Arial Narrow" w:hAnsi="Arial Narrow" w:cs="Times New Roman"/>
              </w:rPr>
              <w:t>Alaq</w:t>
            </w:r>
            <w:proofErr w:type="spellEnd"/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1.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t-Tin</w:t>
            </w:r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2.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s-</w:t>
            </w:r>
            <w:proofErr w:type="spellStart"/>
            <w:r w:rsidRPr="00E457EF">
              <w:rPr>
                <w:rFonts w:ascii="Arial Narrow" w:hAnsi="Arial Narrow" w:cs="Times New Roman"/>
              </w:rPr>
              <w:t>Insyirah</w:t>
            </w:r>
            <w:proofErr w:type="spellEnd"/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3.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d-</w:t>
            </w:r>
            <w:proofErr w:type="spellStart"/>
            <w:r w:rsidRPr="00E457EF">
              <w:rPr>
                <w:rFonts w:ascii="Arial Narrow" w:hAnsi="Arial Narrow" w:cs="Times New Roman"/>
              </w:rPr>
              <w:t>Dhuhaa</w:t>
            </w:r>
            <w:proofErr w:type="spellEnd"/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 xml:space="preserve">24. 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Lail</w:t>
            </w:r>
            <w:proofErr w:type="spellEnd"/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5.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proofErr w:type="spellStart"/>
            <w:r w:rsidRPr="00E457EF">
              <w:rPr>
                <w:rFonts w:ascii="Arial Narrow" w:hAnsi="Arial Narrow" w:cs="Times New Roman"/>
              </w:rPr>
              <w:t>Asy-Syams</w:t>
            </w:r>
            <w:proofErr w:type="spellEnd"/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6.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Balad</w:t>
            </w:r>
            <w:proofErr w:type="spellEnd"/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7.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Fajr</w:t>
            </w:r>
            <w:proofErr w:type="spellEnd"/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8.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Gasyiyah</w:t>
            </w:r>
            <w:proofErr w:type="spellEnd"/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312996" w:rsidRPr="00E457EF" w:rsidTr="00312996">
        <w:tc>
          <w:tcPr>
            <w:tcW w:w="63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29.</w:t>
            </w:r>
          </w:p>
        </w:tc>
        <w:tc>
          <w:tcPr>
            <w:tcW w:w="205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A’la</w:t>
            </w:r>
            <w:proofErr w:type="spellEnd"/>
          </w:p>
        </w:tc>
        <w:tc>
          <w:tcPr>
            <w:tcW w:w="1009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67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312996" w:rsidRPr="00E457EF" w:rsidRDefault="00312996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</w:tbl>
    <w:p w:rsidR="0022794E" w:rsidRPr="00E457EF" w:rsidRDefault="0022794E" w:rsidP="002D6083">
      <w:pPr>
        <w:rPr>
          <w:rFonts w:ascii="Arial Narrow" w:hAnsi="Arial Narrow" w:cs="Times New Roman"/>
          <w:b/>
          <w:sz w:val="28"/>
          <w:szCs w:val="28"/>
          <w:u w:val="single"/>
        </w:rPr>
      </w:pPr>
    </w:p>
    <w:p w:rsidR="0022794E" w:rsidRPr="00E457EF" w:rsidRDefault="0022794E" w:rsidP="0022794E">
      <w:pPr>
        <w:tabs>
          <w:tab w:val="left" w:pos="1418"/>
          <w:tab w:val="left" w:pos="1560"/>
        </w:tabs>
        <w:spacing w:after="0" w:line="240" w:lineRule="auto"/>
        <w:ind w:left="5040"/>
        <w:jc w:val="both"/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Samata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Gowa</w:t>
      </w:r>
      <w:proofErr w:type="spellEnd"/>
      <w:r w:rsidRPr="00E457EF">
        <w:rPr>
          <w:rFonts w:ascii="Arial Narrow" w:hAnsi="Arial Narrow" w:cs="Times New Roman"/>
        </w:rPr>
        <w:t>,</w:t>
      </w:r>
      <w:r w:rsidR="00F73F94" w:rsidRPr="00E457EF">
        <w:rPr>
          <w:rFonts w:ascii="Arial Narrow" w:hAnsi="Arial Narrow" w:cs="Times New Roman"/>
        </w:rPr>
        <w:t xml:space="preserve">                          </w:t>
      </w:r>
      <w:r w:rsidR="00597FFC" w:rsidRPr="00E457EF">
        <w:rPr>
          <w:rFonts w:ascii="Arial Narrow" w:hAnsi="Arial Narrow" w:cs="Times New Roman"/>
        </w:rPr>
        <w:t xml:space="preserve">       </w:t>
      </w:r>
      <w:r w:rsidR="00F73F94" w:rsidRPr="00E457EF">
        <w:rPr>
          <w:rFonts w:ascii="Arial Narrow" w:hAnsi="Arial Narrow" w:cs="Times New Roman"/>
        </w:rPr>
        <w:t xml:space="preserve"> </w:t>
      </w:r>
      <w:r w:rsidR="00597FFC" w:rsidRPr="00E457EF">
        <w:rPr>
          <w:rFonts w:ascii="Arial Narrow" w:hAnsi="Arial Narrow" w:cs="Times New Roman"/>
        </w:rPr>
        <w:t xml:space="preserve">  </w:t>
      </w:r>
      <w:r w:rsidR="00BD54FC">
        <w:rPr>
          <w:rFonts w:ascii="Arial Narrow" w:hAnsi="Arial Narrow" w:cs="Times New Roman"/>
        </w:rPr>
        <w:t xml:space="preserve"> 202</w:t>
      </w:r>
      <w:r w:rsidR="005D0F3C">
        <w:rPr>
          <w:rFonts w:ascii="Arial Narrow" w:hAnsi="Arial Narrow" w:cs="Times New Roman"/>
        </w:rPr>
        <w:t>2</w:t>
      </w:r>
    </w:p>
    <w:p w:rsidR="0022794E" w:rsidRPr="00E457EF" w:rsidRDefault="0022794E" w:rsidP="0022794E">
      <w:pPr>
        <w:tabs>
          <w:tab w:val="left" w:pos="1418"/>
          <w:tab w:val="left" w:pos="1560"/>
        </w:tabs>
        <w:spacing w:after="0" w:line="240" w:lineRule="auto"/>
        <w:ind w:left="5040"/>
        <w:jc w:val="both"/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Penguji</w:t>
      </w:r>
      <w:proofErr w:type="spellEnd"/>
      <w:r w:rsidRPr="00E457EF">
        <w:rPr>
          <w:rFonts w:ascii="Arial Narrow" w:hAnsi="Arial Narrow" w:cs="Times New Roman"/>
        </w:rPr>
        <w:t>,</w:t>
      </w:r>
    </w:p>
    <w:p w:rsidR="0022794E" w:rsidRPr="00E457EF" w:rsidRDefault="0022794E" w:rsidP="0022794E">
      <w:pPr>
        <w:tabs>
          <w:tab w:val="left" w:pos="1418"/>
          <w:tab w:val="left" w:pos="1560"/>
        </w:tabs>
        <w:spacing w:after="0" w:line="240" w:lineRule="auto"/>
        <w:ind w:left="10800"/>
        <w:jc w:val="both"/>
        <w:rPr>
          <w:rFonts w:ascii="Arial Narrow" w:hAnsi="Arial Narrow" w:cs="Times New Roman"/>
        </w:rPr>
      </w:pPr>
    </w:p>
    <w:p w:rsidR="0022794E" w:rsidRPr="00FA6DA5" w:rsidRDefault="0022794E" w:rsidP="0022794E">
      <w:pPr>
        <w:tabs>
          <w:tab w:val="left" w:pos="1418"/>
          <w:tab w:val="left" w:pos="1560"/>
        </w:tabs>
        <w:spacing w:after="0" w:line="240" w:lineRule="auto"/>
        <w:ind w:left="10800"/>
        <w:jc w:val="both"/>
        <w:rPr>
          <w:rFonts w:ascii="Arial Narrow" w:hAnsi="Arial Narrow" w:cs="Times New Roman"/>
          <w:b/>
          <w:bCs/>
        </w:rPr>
      </w:pPr>
    </w:p>
    <w:p w:rsidR="0068479F" w:rsidRDefault="0068479F" w:rsidP="005D0B68">
      <w:pPr>
        <w:ind w:left="4320" w:firstLine="720"/>
        <w:rPr>
          <w:rFonts w:ascii="Arial Narrow" w:hAnsi="Arial Narrow" w:cs="Times New Roman"/>
          <w:b/>
        </w:rPr>
      </w:pPr>
    </w:p>
    <w:p w:rsidR="005D0B68" w:rsidRPr="00E457EF" w:rsidRDefault="005D0B68" w:rsidP="005D0B68">
      <w:pPr>
        <w:ind w:left="4320" w:firstLine="720"/>
        <w:rPr>
          <w:rFonts w:ascii="Arial Narrow" w:hAnsi="Arial Narrow" w:cs="Times New Roman"/>
          <w:b/>
        </w:rPr>
      </w:pPr>
      <w:proofErr w:type="gramStart"/>
      <w:r w:rsidRPr="00E457EF">
        <w:rPr>
          <w:rFonts w:ascii="Arial Narrow" w:hAnsi="Arial Narrow" w:cs="Times New Roman"/>
          <w:b/>
        </w:rPr>
        <w:t>N</w:t>
      </w:r>
      <w:r>
        <w:rPr>
          <w:rFonts w:ascii="Arial Narrow" w:hAnsi="Arial Narrow" w:cs="Times New Roman"/>
          <w:b/>
        </w:rPr>
        <w:t>IP :</w:t>
      </w:r>
      <w:proofErr w:type="gramEnd"/>
      <w:r>
        <w:rPr>
          <w:rFonts w:ascii="Arial Narrow" w:hAnsi="Arial Narrow" w:cs="Times New Roman"/>
          <w:b/>
        </w:rPr>
        <w:t xml:space="preserve"> </w:t>
      </w:r>
    </w:p>
    <w:p w:rsidR="005579D4" w:rsidRPr="00E457EF" w:rsidRDefault="005579D4">
      <w:pPr>
        <w:rPr>
          <w:rFonts w:ascii="Arial Narrow" w:hAnsi="Arial Narrow" w:cs="Times New Roman"/>
          <w:b/>
        </w:rPr>
      </w:pPr>
      <w:r w:rsidRPr="00E457EF">
        <w:rPr>
          <w:rFonts w:ascii="Arial Narrow" w:hAnsi="Arial Narrow" w:cs="Times New Roman"/>
          <w:b/>
        </w:rPr>
        <w:br w:type="page"/>
      </w:r>
    </w:p>
    <w:p w:rsidR="005579D4" w:rsidRPr="00E457EF" w:rsidRDefault="005579D4" w:rsidP="005579D4">
      <w:pPr>
        <w:spacing w:after="0" w:line="360" w:lineRule="auto"/>
        <w:jc w:val="center"/>
        <w:rPr>
          <w:rFonts w:ascii="Arial Narrow" w:hAnsi="Arial Narrow" w:cs="Times New Roman"/>
          <w:b/>
          <w:sz w:val="28"/>
          <w:szCs w:val="28"/>
          <w:u w:val="single"/>
        </w:rPr>
      </w:pPr>
      <w:r w:rsidRPr="00E457EF">
        <w:rPr>
          <w:rFonts w:ascii="Arial Narrow" w:hAnsi="Arial Narrow" w:cs="Times New Roman"/>
          <w:b/>
          <w:sz w:val="28"/>
          <w:szCs w:val="28"/>
          <w:u w:val="single"/>
        </w:rPr>
        <w:lastRenderedPageBreak/>
        <w:t>HASIL UJIAN HAFALAN JUZ 30</w:t>
      </w:r>
    </w:p>
    <w:p w:rsidR="005579D4" w:rsidRPr="00E457EF" w:rsidRDefault="005579D4" w:rsidP="005579D4">
      <w:pPr>
        <w:spacing w:after="0" w:line="360" w:lineRule="auto"/>
        <w:jc w:val="both"/>
        <w:rPr>
          <w:rFonts w:ascii="Arial Narrow" w:hAnsi="Arial Narrow" w:cs="Times New Roman"/>
        </w:rPr>
      </w:pPr>
      <w:r w:rsidRPr="00E457EF">
        <w:rPr>
          <w:rFonts w:ascii="Arial Narrow" w:hAnsi="Arial Narrow" w:cs="Times New Roman"/>
        </w:rPr>
        <w:t xml:space="preserve">Yang </w:t>
      </w:r>
      <w:proofErr w:type="spellStart"/>
      <w:r w:rsidRPr="00E457EF">
        <w:rPr>
          <w:rFonts w:ascii="Arial Narrow" w:hAnsi="Arial Narrow" w:cs="Times New Roman"/>
        </w:rPr>
        <w:t>bertanda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tangan</w:t>
      </w:r>
      <w:proofErr w:type="spellEnd"/>
      <w:r w:rsidRPr="00E457EF">
        <w:rPr>
          <w:rFonts w:ascii="Arial Narrow" w:hAnsi="Arial Narrow" w:cs="Times New Roman"/>
        </w:rPr>
        <w:t xml:space="preserve"> di </w:t>
      </w:r>
      <w:proofErr w:type="spellStart"/>
      <w:r w:rsidRPr="00E457EF">
        <w:rPr>
          <w:rFonts w:ascii="Arial Narrow" w:hAnsi="Arial Narrow" w:cs="Times New Roman"/>
        </w:rPr>
        <w:t>bawah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ini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menyatak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bahwa</w:t>
      </w:r>
      <w:proofErr w:type="spellEnd"/>
      <w:r w:rsidRPr="00E457EF">
        <w:rPr>
          <w:rFonts w:ascii="Arial Narrow" w:hAnsi="Arial Narrow" w:cs="Times New Roman"/>
        </w:rPr>
        <w:t>:</w:t>
      </w:r>
    </w:p>
    <w:p w:rsidR="005D0F3C" w:rsidRDefault="005D0F3C" w:rsidP="005D0F3C">
      <w:pPr>
        <w:tabs>
          <w:tab w:val="left" w:pos="1985"/>
          <w:tab w:val="left" w:pos="2127"/>
        </w:tabs>
        <w:spacing w:after="0" w:line="360" w:lineRule="auto"/>
        <w:ind w:left="567"/>
        <w:jc w:val="both"/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Nama</w:t>
      </w:r>
      <w:proofErr w:type="spellEnd"/>
      <w:r w:rsidRPr="00E457EF"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 xml:space="preserve">: </w:t>
      </w:r>
    </w:p>
    <w:p w:rsidR="005D0F3C" w:rsidRDefault="005D0F3C" w:rsidP="005D0F3C">
      <w:pPr>
        <w:tabs>
          <w:tab w:val="left" w:pos="1985"/>
          <w:tab w:val="left" w:pos="2127"/>
        </w:tabs>
        <w:spacing w:after="0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           </w:t>
      </w:r>
      <w:proofErr w:type="spellStart"/>
      <w:r>
        <w:rPr>
          <w:rFonts w:ascii="Arial Narrow" w:hAnsi="Arial Narrow" w:cs="Times New Roman"/>
        </w:rPr>
        <w:t>Nim</w:t>
      </w:r>
      <w:proofErr w:type="spellEnd"/>
      <w:r>
        <w:rPr>
          <w:rFonts w:ascii="Arial Narrow" w:hAnsi="Arial Narrow" w:cs="Times New Roman"/>
        </w:rPr>
        <w:tab/>
        <w:t xml:space="preserve">: </w:t>
      </w:r>
    </w:p>
    <w:p w:rsidR="005D0F3C" w:rsidRPr="00E457EF" w:rsidRDefault="005D0F3C" w:rsidP="005D0F3C">
      <w:pPr>
        <w:tabs>
          <w:tab w:val="left" w:pos="1985"/>
          <w:tab w:val="left" w:pos="2127"/>
        </w:tabs>
        <w:spacing w:after="0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            Semester</w:t>
      </w:r>
      <w:r>
        <w:rPr>
          <w:rFonts w:ascii="Arial Narrow" w:hAnsi="Arial Narrow" w:cs="Times New Roman"/>
        </w:rPr>
        <w:tab/>
        <w:t xml:space="preserve">:  </w:t>
      </w:r>
    </w:p>
    <w:p w:rsidR="005D0F3C" w:rsidRPr="005310BA" w:rsidRDefault="005D0F3C" w:rsidP="005D0F3C">
      <w:pPr>
        <w:tabs>
          <w:tab w:val="left" w:pos="1985"/>
          <w:tab w:val="left" w:pos="2127"/>
        </w:tabs>
        <w:spacing w:after="0"/>
        <w:ind w:left="567"/>
        <w:jc w:val="both"/>
      </w:pPr>
      <w:proofErr w:type="spellStart"/>
      <w:r w:rsidRPr="00E457EF">
        <w:rPr>
          <w:rFonts w:ascii="Arial Narrow" w:hAnsi="Arial Narrow" w:cs="Times New Roman"/>
        </w:rPr>
        <w:t>Alamat</w:t>
      </w:r>
      <w:proofErr w:type="spellEnd"/>
      <w:r w:rsidRPr="00E457EF"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 xml:space="preserve">: </w:t>
      </w:r>
      <w:r>
        <w:t xml:space="preserve">                                                                                                                                          </w:t>
      </w:r>
    </w:p>
    <w:p w:rsidR="005D0F3C" w:rsidRDefault="005D0F3C" w:rsidP="005D0F3C">
      <w:pPr>
        <w:tabs>
          <w:tab w:val="left" w:pos="1985"/>
          <w:tab w:val="left" w:pos="2127"/>
        </w:tabs>
        <w:spacing w:after="0"/>
        <w:ind w:left="567"/>
        <w:jc w:val="both"/>
        <w:rPr>
          <w:rFonts w:ascii="Arial Narrow" w:hAnsi="Arial Narrow" w:cs="Times New Roman"/>
        </w:rPr>
      </w:pPr>
      <w:r w:rsidRPr="00E457EF">
        <w:rPr>
          <w:rFonts w:ascii="Arial Narrow" w:hAnsi="Arial Narrow" w:cs="Times New Roman"/>
        </w:rPr>
        <w:t xml:space="preserve">No. </w:t>
      </w:r>
      <w:proofErr w:type="spellStart"/>
      <w:r w:rsidRPr="00E457EF">
        <w:rPr>
          <w:rFonts w:ascii="Arial Narrow" w:hAnsi="Arial Narrow" w:cs="Times New Roman"/>
        </w:rPr>
        <w:t>Kontak</w:t>
      </w:r>
      <w:proofErr w:type="spellEnd"/>
      <w:r w:rsidRPr="00E457EF">
        <w:rPr>
          <w:rFonts w:ascii="Arial Narrow" w:hAnsi="Arial Narrow" w:cs="Times New Roman"/>
        </w:rPr>
        <w:t>/HP</w:t>
      </w:r>
      <w:r w:rsidRPr="00E457EF">
        <w:rPr>
          <w:rFonts w:ascii="Arial Narrow" w:hAnsi="Arial Narrow" w:cs="Times New Roman"/>
        </w:rPr>
        <w:tab/>
        <w:t>:</w:t>
      </w:r>
      <w:r w:rsidRPr="00E457EF">
        <w:rPr>
          <w:rFonts w:ascii="Arial Narrow" w:hAnsi="Arial Narrow" w:cs="Times New Roman"/>
        </w:rPr>
        <w:tab/>
      </w:r>
    </w:p>
    <w:p w:rsidR="005579D4" w:rsidRDefault="005579D4" w:rsidP="005579D4">
      <w:pPr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Telah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mengikuti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uji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hafal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Juz</w:t>
      </w:r>
      <w:proofErr w:type="spellEnd"/>
      <w:r w:rsidRPr="00E457EF">
        <w:rPr>
          <w:rFonts w:ascii="Arial Narrow" w:hAnsi="Arial Narrow" w:cs="Times New Roman"/>
        </w:rPr>
        <w:t xml:space="preserve"> 30 </w:t>
      </w:r>
      <w:proofErr w:type="spellStart"/>
      <w:r w:rsidRPr="00E457EF">
        <w:rPr>
          <w:rFonts w:ascii="Arial Narrow" w:hAnsi="Arial Narrow" w:cs="Times New Roman"/>
        </w:rPr>
        <w:t>deng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hasil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ujian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sebagai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proofErr w:type="gramStart"/>
      <w:r w:rsidRPr="00E457EF">
        <w:rPr>
          <w:rFonts w:ascii="Arial Narrow" w:hAnsi="Arial Narrow" w:cs="Times New Roman"/>
        </w:rPr>
        <w:t>berikut</w:t>
      </w:r>
      <w:proofErr w:type="spellEnd"/>
      <w:r w:rsidRPr="00E457EF">
        <w:rPr>
          <w:rFonts w:ascii="Arial Narrow" w:hAnsi="Arial Narrow" w:cs="Times New Roman"/>
        </w:rPr>
        <w:t xml:space="preserve"> :</w:t>
      </w:r>
      <w:proofErr w:type="gramEnd"/>
    </w:p>
    <w:p w:rsidR="0008310F" w:rsidRPr="0008310F" w:rsidRDefault="0008310F" w:rsidP="005579D4">
      <w:pPr>
        <w:rPr>
          <w:rFonts w:ascii="Arial Narrow" w:hAnsi="Arial Narrow" w:cs="Times New Roman"/>
          <w:sz w:val="2"/>
          <w:szCs w:val="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36"/>
        <w:gridCol w:w="2081"/>
        <w:gridCol w:w="1006"/>
        <w:gridCol w:w="1039"/>
        <w:gridCol w:w="1628"/>
        <w:gridCol w:w="1260"/>
        <w:gridCol w:w="1485"/>
      </w:tblGrid>
      <w:tr w:rsidR="00F73F94" w:rsidRPr="00E457EF" w:rsidTr="00312996">
        <w:tc>
          <w:tcPr>
            <w:tcW w:w="636" w:type="dxa"/>
            <w:vMerge w:val="restart"/>
            <w:vAlign w:val="center"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2081" w:type="dxa"/>
            <w:vMerge w:val="restart"/>
            <w:vAlign w:val="center"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Nama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Surah</w:t>
            </w:r>
          </w:p>
        </w:tc>
        <w:tc>
          <w:tcPr>
            <w:tcW w:w="3673" w:type="dxa"/>
            <w:gridSpan w:val="3"/>
            <w:vAlign w:val="bottom"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Kategori</w:t>
            </w:r>
            <w:proofErr w:type="spellEnd"/>
          </w:p>
        </w:tc>
        <w:tc>
          <w:tcPr>
            <w:tcW w:w="1260" w:type="dxa"/>
            <w:vMerge w:val="restart"/>
            <w:vAlign w:val="center"/>
          </w:tcPr>
          <w:p w:rsidR="00F73F94" w:rsidRPr="00E457EF" w:rsidRDefault="00F73F94" w:rsidP="00F73F94">
            <w:pPr>
              <w:tabs>
                <w:tab w:val="left" w:pos="1418"/>
                <w:tab w:val="left" w:pos="1560"/>
              </w:tabs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Lulus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Ujian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Ke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-</w:t>
            </w:r>
          </w:p>
        </w:tc>
        <w:tc>
          <w:tcPr>
            <w:tcW w:w="1485" w:type="dxa"/>
            <w:vMerge w:val="restart"/>
            <w:vAlign w:val="center"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276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Tanggal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Lulus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Ujian</w:t>
            </w:r>
            <w:proofErr w:type="spellEnd"/>
          </w:p>
        </w:tc>
      </w:tr>
      <w:tr w:rsidR="00F73F94" w:rsidRPr="00E457EF" w:rsidTr="00312996">
        <w:tc>
          <w:tcPr>
            <w:tcW w:w="636" w:type="dxa"/>
            <w:vMerge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</w:tc>
        <w:tc>
          <w:tcPr>
            <w:tcW w:w="2081" w:type="dxa"/>
            <w:vMerge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  <w:b/>
                <w:sz w:val="24"/>
                <w:szCs w:val="24"/>
              </w:rPr>
            </w:pPr>
          </w:p>
        </w:tc>
        <w:tc>
          <w:tcPr>
            <w:tcW w:w="1006" w:type="dxa"/>
            <w:vAlign w:val="center"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Baik</w:t>
            </w:r>
            <w:proofErr w:type="spellEnd"/>
          </w:p>
        </w:tc>
        <w:tc>
          <w:tcPr>
            <w:tcW w:w="1039" w:type="dxa"/>
            <w:vAlign w:val="center"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Sedang</w:t>
            </w:r>
            <w:proofErr w:type="spellEnd"/>
          </w:p>
        </w:tc>
        <w:tc>
          <w:tcPr>
            <w:tcW w:w="1628" w:type="dxa"/>
            <w:vAlign w:val="center"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  <w:sz w:val="24"/>
                <w:szCs w:val="24"/>
              </w:rPr>
            </w:pP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Kurang</w:t>
            </w:r>
            <w:proofErr w:type="spellEnd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457EF">
              <w:rPr>
                <w:rFonts w:ascii="Arial Narrow" w:hAnsi="Arial Narrow" w:cs="Times New Roman"/>
                <w:b/>
                <w:sz w:val="24"/>
                <w:szCs w:val="24"/>
              </w:rPr>
              <w:t>Baik</w:t>
            </w:r>
            <w:proofErr w:type="spellEnd"/>
          </w:p>
        </w:tc>
        <w:tc>
          <w:tcPr>
            <w:tcW w:w="1260" w:type="dxa"/>
            <w:vMerge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1485" w:type="dxa"/>
            <w:vMerge/>
            <w:vAlign w:val="center"/>
          </w:tcPr>
          <w:p w:rsidR="00F73F94" w:rsidRPr="00E457EF" w:rsidRDefault="00F73F94" w:rsidP="0012344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  <w:b/>
              </w:rPr>
            </w:pPr>
          </w:p>
        </w:tc>
      </w:tr>
      <w:tr w:rsidR="00F73F94" w:rsidRPr="00E457EF" w:rsidTr="00312996">
        <w:tc>
          <w:tcPr>
            <w:tcW w:w="63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0.</w:t>
            </w:r>
          </w:p>
        </w:tc>
        <w:tc>
          <w:tcPr>
            <w:tcW w:w="2081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t-</w:t>
            </w:r>
            <w:proofErr w:type="spellStart"/>
            <w:r w:rsidRPr="00E457EF">
              <w:rPr>
                <w:rFonts w:ascii="Arial Narrow" w:hAnsi="Arial Narrow" w:cs="Times New Roman"/>
              </w:rPr>
              <w:t>Thariq</w:t>
            </w:r>
            <w:proofErr w:type="spellEnd"/>
          </w:p>
        </w:tc>
        <w:tc>
          <w:tcPr>
            <w:tcW w:w="100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39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8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F73F94" w:rsidRPr="00E457EF" w:rsidTr="00312996">
        <w:tc>
          <w:tcPr>
            <w:tcW w:w="63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1.</w:t>
            </w:r>
          </w:p>
        </w:tc>
        <w:tc>
          <w:tcPr>
            <w:tcW w:w="2081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Buruj</w:t>
            </w:r>
            <w:proofErr w:type="spellEnd"/>
          </w:p>
        </w:tc>
        <w:tc>
          <w:tcPr>
            <w:tcW w:w="100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39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8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F73F94" w:rsidRPr="00E457EF" w:rsidTr="00312996">
        <w:tc>
          <w:tcPr>
            <w:tcW w:w="63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2.</w:t>
            </w:r>
          </w:p>
        </w:tc>
        <w:tc>
          <w:tcPr>
            <w:tcW w:w="2081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Insyiqaq</w:t>
            </w:r>
            <w:proofErr w:type="spellEnd"/>
          </w:p>
        </w:tc>
        <w:tc>
          <w:tcPr>
            <w:tcW w:w="100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39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8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F73F94" w:rsidRPr="00E457EF" w:rsidTr="00312996">
        <w:tc>
          <w:tcPr>
            <w:tcW w:w="63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3.</w:t>
            </w:r>
          </w:p>
        </w:tc>
        <w:tc>
          <w:tcPr>
            <w:tcW w:w="2081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Mutaffifin</w:t>
            </w:r>
            <w:proofErr w:type="spellEnd"/>
          </w:p>
        </w:tc>
        <w:tc>
          <w:tcPr>
            <w:tcW w:w="100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39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8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F73F94" w:rsidRPr="00E457EF" w:rsidTr="00312996">
        <w:tc>
          <w:tcPr>
            <w:tcW w:w="63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4.</w:t>
            </w:r>
          </w:p>
        </w:tc>
        <w:tc>
          <w:tcPr>
            <w:tcW w:w="2081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l-</w:t>
            </w:r>
            <w:proofErr w:type="spellStart"/>
            <w:r w:rsidRPr="00E457EF">
              <w:rPr>
                <w:rFonts w:ascii="Arial Narrow" w:hAnsi="Arial Narrow" w:cs="Times New Roman"/>
              </w:rPr>
              <w:t>Infitar</w:t>
            </w:r>
            <w:proofErr w:type="spellEnd"/>
          </w:p>
        </w:tc>
        <w:tc>
          <w:tcPr>
            <w:tcW w:w="100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39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8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F73F94" w:rsidRPr="00E457EF" w:rsidTr="00312996">
        <w:tc>
          <w:tcPr>
            <w:tcW w:w="63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5.</w:t>
            </w:r>
          </w:p>
        </w:tc>
        <w:tc>
          <w:tcPr>
            <w:tcW w:w="2081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t-</w:t>
            </w:r>
            <w:proofErr w:type="spellStart"/>
            <w:r w:rsidRPr="00E457EF">
              <w:rPr>
                <w:rFonts w:ascii="Arial Narrow" w:hAnsi="Arial Narrow" w:cs="Times New Roman"/>
              </w:rPr>
              <w:t>Takwir</w:t>
            </w:r>
            <w:proofErr w:type="spellEnd"/>
          </w:p>
        </w:tc>
        <w:tc>
          <w:tcPr>
            <w:tcW w:w="100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39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8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F73F94" w:rsidRPr="00E457EF" w:rsidTr="00312996">
        <w:tc>
          <w:tcPr>
            <w:tcW w:w="63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6.</w:t>
            </w:r>
          </w:p>
        </w:tc>
        <w:tc>
          <w:tcPr>
            <w:tcW w:w="2081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‘</w:t>
            </w:r>
            <w:proofErr w:type="spellStart"/>
            <w:r w:rsidRPr="00E457EF">
              <w:rPr>
                <w:rFonts w:ascii="Arial Narrow" w:hAnsi="Arial Narrow" w:cs="Times New Roman"/>
              </w:rPr>
              <w:t>Abasa</w:t>
            </w:r>
            <w:proofErr w:type="spellEnd"/>
          </w:p>
        </w:tc>
        <w:tc>
          <w:tcPr>
            <w:tcW w:w="100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39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8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F73F94" w:rsidRPr="00E457EF" w:rsidTr="00312996">
        <w:tc>
          <w:tcPr>
            <w:tcW w:w="63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7.</w:t>
            </w:r>
          </w:p>
        </w:tc>
        <w:tc>
          <w:tcPr>
            <w:tcW w:w="2081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n-</w:t>
            </w:r>
            <w:proofErr w:type="spellStart"/>
            <w:r w:rsidRPr="00E457EF">
              <w:rPr>
                <w:rFonts w:ascii="Arial Narrow" w:hAnsi="Arial Narrow" w:cs="Times New Roman"/>
              </w:rPr>
              <w:t>Naziat</w:t>
            </w:r>
            <w:proofErr w:type="spellEnd"/>
          </w:p>
        </w:tc>
        <w:tc>
          <w:tcPr>
            <w:tcW w:w="100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39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8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  <w:tr w:rsidR="00F73F94" w:rsidRPr="00E457EF" w:rsidTr="00312996">
        <w:tc>
          <w:tcPr>
            <w:tcW w:w="63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center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38.</w:t>
            </w:r>
          </w:p>
        </w:tc>
        <w:tc>
          <w:tcPr>
            <w:tcW w:w="2081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  <w:r w:rsidRPr="00E457EF">
              <w:rPr>
                <w:rFonts w:ascii="Arial Narrow" w:hAnsi="Arial Narrow" w:cs="Times New Roman"/>
              </w:rPr>
              <w:t>An-</w:t>
            </w:r>
            <w:proofErr w:type="spellStart"/>
            <w:r w:rsidRPr="00E457EF">
              <w:rPr>
                <w:rFonts w:ascii="Arial Narrow" w:hAnsi="Arial Narrow" w:cs="Times New Roman"/>
              </w:rPr>
              <w:t>Naba</w:t>
            </w:r>
            <w:proofErr w:type="spellEnd"/>
            <w:r w:rsidRPr="00E457EF">
              <w:rPr>
                <w:rFonts w:ascii="Arial Narrow" w:hAnsi="Arial Narrow" w:cs="Times New Roman"/>
              </w:rPr>
              <w:t>’</w:t>
            </w:r>
          </w:p>
        </w:tc>
        <w:tc>
          <w:tcPr>
            <w:tcW w:w="1006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039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628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260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  <w:tc>
          <w:tcPr>
            <w:tcW w:w="1485" w:type="dxa"/>
          </w:tcPr>
          <w:p w:rsidR="00F73F94" w:rsidRPr="00E457EF" w:rsidRDefault="00F73F94" w:rsidP="005579D4">
            <w:pPr>
              <w:tabs>
                <w:tab w:val="left" w:pos="1418"/>
                <w:tab w:val="left" w:pos="1560"/>
              </w:tabs>
              <w:spacing w:line="360" w:lineRule="auto"/>
              <w:jc w:val="both"/>
              <w:rPr>
                <w:rFonts w:ascii="Arial Narrow" w:hAnsi="Arial Narrow" w:cs="Times New Roman"/>
              </w:rPr>
            </w:pPr>
          </w:p>
        </w:tc>
      </w:tr>
    </w:tbl>
    <w:p w:rsidR="005579D4" w:rsidRPr="00E457EF" w:rsidRDefault="005579D4" w:rsidP="005579D4">
      <w:pPr>
        <w:rPr>
          <w:rFonts w:ascii="Arial Narrow" w:hAnsi="Arial Narrow" w:cs="Times New Roman"/>
          <w:b/>
          <w:sz w:val="28"/>
          <w:szCs w:val="28"/>
          <w:u w:val="single"/>
        </w:rPr>
      </w:pPr>
      <w:bookmarkStart w:id="0" w:name="_GoBack"/>
      <w:bookmarkEnd w:id="0"/>
    </w:p>
    <w:p w:rsidR="005579D4" w:rsidRPr="00E457EF" w:rsidRDefault="005579D4" w:rsidP="005579D4">
      <w:pPr>
        <w:tabs>
          <w:tab w:val="left" w:pos="1418"/>
          <w:tab w:val="left" w:pos="1560"/>
        </w:tabs>
        <w:spacing w:after="0" w:line="240" w:lineRule="auto"/>
        <w:ind w:left="5040"/>
        <w:jc w:val="both"/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Samata</w:t>
      </w:r>
      <w:proofErr w:type="spellEnd"/>
      <w:r w:rsidRPr="00E457EF">
        <w:rPr>
          <w:rFonts w:ascii="Arial Narrow" w:hAnsi="Arial Narrow" w:cs="Times New Roman"/>
        </w:rPr>
        <w:t xml:space="preserve"> </w:t>
      </w:r>
      <w:proofErr w:type="spellStart"/>
      <w:r w:rsidRPr="00E457EF">
        <w:rPr>
          <w:rFonts w:ascii="Arial Narrow" w:hAnsi="Arial Narrow" w:cs="Times New Roman"/>
        </w:rPr>
        <w:t>Gowa</w:t>
      </w:r>
      <w:proofErr w:type="spellEnd"/>
      <w:r w:rsidRPr="00E457EF">
        <w:rPr>
          <w:rFonts w:ascii="Arial Narrow" w:hAnsi="Arial Narrow" w:cs="Times New Roman"/>
        </w:rPr>
        <w:t>,</w:t>
      </w:r>
      <w:r w:rsidR="00597FFC" w:rsidRPr="00E457EF">
        <w:rPr>
          <w:rFonts w:ascii="Arial Narrow" w:hAnsi="Arial Narrow" w:cs="Times New Roman"/>
        </w:rPr>
        <w:t xml:space="preserve"> </w:t>
      </w:r>
      <w:r w:rsidR="00597FFC" w:rsidRPr="00E457EF">
        <w:rPr>
          <w:rFonts w:ascii="Arial Narrow" w:hAnsi="Arial Narrow" w:cs="Times New Roman"/>
        </w:rPr>
        <w:tab/>
      </w:r>
      <w:r w:rsidR="00597FFC" w:rsidRPr="00E457EF">
        <w:rPr>
          <w:rFonts w:ascii="Arial Narrow" w:hAnsi="Arial Narrow" w:cs="Times New Roman"/>
        </w:rPr>
        <w:tab/>
      </w:r>
      <w:r w:rsidR="00597FFC" w:rsidRPr="00E457EF">
        <w:rPr>
          <w:rFonts w:ascii="Arial Narrow" w:hAnsi="Arial Narrow" w:cs="Times New Roman"/>
        </w:rPr>
        <w:tab/>
        <w:t xml:space="preserve">        </w:t>
      </w:r>
      <w:r w:rsidR="00BD54FC">
        <w:rPr>
          <w:rFonts w:ascii="Arial Narrow" w:hAnsi="Arial Narrow" w:cs="Times New Roman"/>
        </w:rPr>
        <w:t>202</w:t>
      </w:r>
      <w:r w:rsidR="005D0F3C">
        <w:rPr>
          <w:rFonts w:ascii="Arial Narrow" w:hAnsi="Arial Narrow" w:cs="Times New Roman"/>
        </w:rPr>
        <w:t>2</w:t>
      </w:r>
    </w:p>
    <w:p w:rsidR="005579D4" w:rsidRPr="00E457EF" w:rsidRDefault="005579D4" w:rsidP="005579D4">
      <w:pPr>
        <w:tabs>
          <w:tab w:val="left" w:pos="1418"/>
          <w:tab w:val="left" w:pos="1560"/>
        </w:tabs>
        <w:spacing w:after="0" w:line="240" w:lineRule="auto"/>
        <w:ind w:left="5040"/>
        <w:jc w:val="both"/>
        <w:rPr>
          <w:rFonts w:ascii="Arial Narrow" w:hAnsi="Arial Narrow" w:cs="Times New Roman"/>
        </w:rPr>
      </w:pPr>
      <w:proofErr w:type="spellStart"/>
      <w:r w:rsidRPr="00E457EF">
        <w:rPr>
          <w:rFonts w:ascii="Arial Narrow" w:hAnsi="Arial Narrow" w:cs="Times New Roman"/>
        </w:rPr>
        <w:t>Penguji</w:t>
      </w:r>
      <w:proofErr w:type="spellEnd"/>
      <w:r w:rsidRPr="00E457EF">
        <w:rPr>
          <w:rFonts w:ascii="Arial Narrow" w:hAnsi="Arial Narrow" w:cs="Times New Roman"/>
        </w:rPr>
        <w:t>,</w:t>
      </w:r>
    </w:p>
    <w:p w:rsidR="005579D4" w:rsidRPr="00E457EF" w:rsidRDefault="005579D4" w:rsidP="005579D4">
      <w:pPr>
        <w:tabs>
          <w:tab w:val="left" w:pos="1418"/>
          <w:tab w:val="left" w:pos="1560"/>
        </w:tabs>
        <w:spacing w:after="0" w:line="240" w:lineRule="auto"/>
        <w:ind w:left="10800"/>
        <w:jc w:val="both"/>
        <w:rPr>
          <w:rFonts w:ascii="Arial Narrow" w:hAnsi="Arial Narrow" w:cs="Times New Roman"/>
        </w:rPr>
      </w:pPr>
    </w:p>
    <w:p w:rsidR="005579D4" w:rsidRPr="00E457EF" w:rsidRDefault="005579D4" w:rsidP="005579D4">
      <w:pPr>
        <w:tabs>
          <w:tab w:val="left" w:pos="1418"/>
          <w:tab w:val="left" w:pos="1560"/>
        </w:tabs>
        <w:spacing w:after="0" w:line="240" w:lineRule="auto"/>
        <w:ind w:left="10800"/>
        <w:jc w:val="both"/>
        <w:rPr>
          <w:rFonts w:ascii="Arial Narrow" w:hAnsi="Arial Narrow" w:cs="Times New Roman"/>
        </w:rPr>
      </w:pPr>
    </w:p>
    <w:p w:rsidR="005579D4" w:rsidRPr="00E457EF" w:rsidRDefault="005579D4" w:rsidP="005579D4">
      <w:pPr>
        <w:tabs>
          <w:tab w:val="left" w:pos="1418"/>
          <w:tab w:val="left" w:pos="1560"/>
        </w:tabs>
        <w:spacing w:after="0" w:line="240" w:lineRule="auto"/>
        <w:ind w:left="10800"/>
        <w:jc w:val="both"/>
        <w:rPr>
          <w:rFonts w:ascii="Arial Narrow" w:hAnsi="Arial Narrow" w:cs="Times New Roman"/>
        </w:rPr>
      </w:pPr>
    </w:p>
    <w:p w:rsidR="00075774" w:rsidRPr="00E457EF" w:rsidRDefault="005579D4" w:rsidP="00FF34A2">
      <w:pPr>
        <w:ind w:left="4320" w:firstLine="720"/>
        <w:rPr>
          <w:rFonts w:ascii="Arial Narrow" w:hAnsi="Arial Narrow" w:cs="Times New Roman"/>
          <w:b/>
        </w:rPr>
      </w:pPr>
      <w:proofErr w:type="gramStart"/>
      <w:r w:rsidRPr="00E457EF">
        <w:rPr>
          <w:rFonts w:ascii="Arial Narrow" w:hAnsi="Arial Narrow" w:cs="Times New Roman"/>
          <w:b/>
        </w:rPr>
        <w:t>N</w:t>
      </w:r>
      <w:r w:rsidR="003575A4">
        <w:rPr>
          <w:rFonts w:ascii="Arial Narrow" w:hAnsi="Arial Narrow" w:cs="Times New Roman"/>
          <w:b/>
        </w:rPr>
        <w:t>IP :</w:t>
      </w:r>
      <w:proofErr w:type="gramEnd"/>
      <w:r w:rsidR="003575A4">
        <w:rPr>
          <w:rFonts w:ascii="Arial Narrow" w:hAnsi="Arial Narrow" w:cs="Times New Roman"/>
          <w:b/>
        </w:rPr>
        <w:t xml:space="preserve"> </w:t>
      </w:r>
    </w:p>
    <w:sectPr w:rsidR="00075774" w:rsidRPr="00E457EF" w:rsidSect="008A6945">
      <w:headerReference w:type="default" r:id="rId8"/>
      <w:footerReference w:type="default" r:id="rId9"/>
      <w:pgSz w:w="11907" w:h="16839" w:code="9"/>
      <w:pgMar w:top="1440" w:right="1440" w:bottom="1440" w:left="1440" w:header="720" w:footer="3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2EBE" w:rsidRDefault="00692EBE" w:rsidP="002264BA">
      <w:pPr>
        <w:spacing w:after="0" w:line="240" w:lineRule="auto"/>
      </w:pPr>
      <w:r>
        <w:separator/>
      </w:r>
    </w:p>
  </w:endnote>
  <w:endnote w:type="continuationSeparator" w:id="0">
    <w:p w:rsidR="00692EBE" w:rsidRDefault="00692EBE" w:rsidP="002264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charset w:val="B2"/>
    <w:family w:val="roman"/>
    <w:pitch w:val="variable"/>
    <w:sig w:usb0="00000000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B08" w:rsidRDefault="00AD0B08" w:rsidP="00E457EF">
    <w:pPr>
      <w:pStyle w:val="Footer"/>
      <w:rPr>
        <w:rFonts w:ascii="Agency FB" w:hAnsi="Agency FB"/>
        <w:i/>
        <w:color w:val="000000" w:themeColor="text1"/>
        <w:sz w:val="18"/>
      </w:rPr>
    </w:pPr>
  </w:p>
  <w:p w:rsidR="00AD0B08" w:rsidRDefault="00AD0B08" w:rsidP="00E457EF">
    <w:pPr>
      <w:pStyle w:val="Footer"/>
    </w:pPr>
  </w:p>
  <w:p w:rsidR="00AD0B08" w:rsidRPr="00E457EF" w:rsidRDefault="00AD0B08" w:rsidP="00E457E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2EBE" w:rsidRDefault="00692EBE" w:rsidP="002264BA">
      <w:pPr>
        <w:spacing w:after="0" w:line="240" w:lineRule="auto"/>
      </w:pPr>
      <w:r>
        <w:separator/>
      </w:r>
    </w:p>
  </w:footnote>
  <w:footnote w:type="continuationSeparator" w:id="0">
    <w:p w:rsidR="00692EBE" w:rsidRDefault="00692EBE" w:rsidP="002264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B08" w:rsidRDefault="00692EBE" w:rsidP="003D36FC">
    <w:pPr>
      <w:pStyle w:val="Header"/>
    </w:pPr>
    <w:r>
      <w:rPr>
        <w:rFonts w:ascii="Arial Narrow" w:eastAsia="Arial Unicode MS" w:hAnsi="Arial Narrow" w:cs="Arial Unicode MS"/>
        <w:noProof/>
      </w:rPr>
      <w:pict>
        <v:rect id="Rectangle 2" o:spid="_x0000_s2052" style="position:absolute;margin-left:44.25pt;margin-top:-11pt;width:412.5pt;height:98.9pt;z-index:-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" stroked="f">
          <v:textbox>
            <w:txbxContent>
              <w:p w:rsidR="00AD0B08" w:rsidRPr="00CE4BFD" w:rsidRDefault="00AD0B08" w:rsidP="003D36FC">
                <w:pPr>
                  <w:tabs>
                    <w:tab w:val="center" w:pos="4320"/>
                  </w:tabs>
                  <w:spacing w:after="0" w:line="240" w:lineRule="auto"/>
                  <w:jc w:val="center"/>
                  <w:rPr>
                    <w:rFonts w:ascii="Arial" w:hAnsi="Arial" w:cs="Arial"/>
                    <w:sz w:val="28"/>
                    <w:szCs w:val="28"/>
                    <w:lang w:val="sv-SE"/>
                  </w:rPr>
                </w:pPr>
                <w:r w:rsidRPr="00CE4BFD">
                  <w:rPr>
                    <w:rFonts w:ascii="Arial" w:hAnsi="Arial" w:cs="Arial"/>
                    <w:sz w:val="28"/>
                    <w:szCs w:val="28"/>
                    <w:lang w:val="sv-SE"/>
                  </w:rPr>
                  <w:t xml:space="preserve">KEMENTERIAN AGAMA </w:t>
                </w:r>
              </w:p>
              <w:p w:rsidR="00AD0B08" w:rsidRPr="009B58AC" w:rsidRDefault="00AD0B08" w:rsidP="003D36FC">
                <w:pPr>
                  <w:spacing w:after="0" w:line="240" w:lineRule="auto"/>
                  <w:jc w:val="center"/>
                  <w:rPr>
                    <w:rFonts w:ascii="Arial Narrow" w:hAnsi="Arial Narrow"/>
                    <w:b/>
                    <w:bCs/>
                    <w:lang w:val="sv-SE"/>
                  </w:rPr>
                </w:pPr>
                <w:r w:rsidRPr="009B58AC">
                  <w:rPr>
                    <w:rFonts w:ascii="Arial Narrow" w:hAnsi="Arial Narrow"/>
                    <w:b/>
                    <w:bCs/>
                    <w:lang w:val="sv-SE"/>
                  </w:rPr>
                  <w:t>UNIVERSITAS ISLAM NEGERI (UIN) ALAUDDIN MAKASSAR</w:t>
                </w:r>
              </w:p>
              <w:p w:rsidR="00AD0B08" w:rsidRPr="009B58AC" w:rsidRDefault="00AD0B08" w:rsidP="003D36FC">
                <w:pPr>
                  <w:pStyle w:val="BodyText2"/>
                  <w:spacing w:after="0" w:line="240" w:lineRule="auto"/>
                  <w:jc w:val="center"/>
                  <w:rPr>
                    <w:rFonts w:ascii="Arial Narrow" w:hAnsi="Arial Narrow"/>
                    <w:spacing w:val="12"/>
                    <w:sz w:val="18"/>
                    <w:szCs w:val="18"/>
                    <w:lang w:val="fi-FI"/>
                  </w:rPr>
                </w:pPr>
                <w:r w:rsidRPr="009B58AC">
                  <w:rPr>
                    <w:rFonts w:ascii="Arial Narrow" w:hAnsi="Arial Narrow" w:cs="Britannic Bold"/>
                    <w:lang w:val="fi-FI"/>
                  </w:rPr>
                  <w:t>FAKULTAS TARBIYAH DAN KEGURUAN</w:t>
                </w:r>
              </w:p>
              <w:p w:rsidR="00AD0B08" w:rsidRPr="009B58AC" w:rsidRDefault="00AD0B08" w:rsidP="003D36FC">
                <w:pPr>
                  <w:pStyle w:val="BodyText2"/>
                  <w:spacing w:after="0" w:line="240" w:lineRule="auto"/>
                  <w:jc w:val="center"/>
                  <w:rPr>
                    <w:rFonts w:ascii="Berlin Sans FB Demi" w:hAnsi="Berlin Sans FB Demi"/>
                    <w:b/>
                    <w:spacing w:val="12"/>
                    <w:sz w:val="18"/>
                    <w:szCs w:val="18"/>
                    <w:lang w:val="id-ID"/>
                  </w:rPr>
                </w:pPr>
                <w:r w:rsidRPr="009B58AC">
                  <w:rPr>
                    <w:rFonts w:ascii="Berlin Sans FB Demi" w:eastAsiaTheme="majorEastAsia" w:hAnsi="Berlin Sans FB Demi"/>
                    <w:b/>
                    <w:sz w:val="22"/>
                    <w:szCs w:val="22"/>
                  </w:rPr>
                  <w:t>PENDIDIKAN BAHASA INGGRIS</w:t>
                </w:r>
              </w:p>
              <w:p w:rsidR="00AD0B08" w:rsidRPr="00CE4BFD" w:rsidRDefault="00AD0B08" w:rsidP="003D36FC">
                <w:pPr>
                  <w:pStyle w:val="BodyText2"/>
                  <w:spacing w:after="0" w:line="240" w:lineRule="auto"/>
                  <w:jc w:val="center"/>
                  <w:rPr>
                    <w:noProof/>
                    <w:sz w:val="18"/>
                    <w:szCs w:val="18"/>
                  </w:rPr>
                </w:pPr>
                <w:r w:rsidRPr="00CE4BFD">
                  <w:rPr>
                    <w:noProof/>
                    <w:sz w:val="18"/>
                    <w:szCs w:val="18"/>
                  </w:rPr>
                  <w:t xml:space="preserve">Kampus I: Jl. St. Alauddin No.63 Makassar Telp. : (0411) 868720 Fax: (0411) </w:t>
                </w:r>
              </w:p>
              <w:p w:rsidR="00AD0B08" w:rsidRDefault="00AD0B08" w:rsidP="003D36FC">
                <w:pPr>
                  <w:pStyle w:val="BodyText2"/>
                  <w:spacing w:after="0" w:line="240" w:lineRule="auto"/>
                  <w:jc w:val="center"/>
                  <w:rPr>
                    <w:noProof/>
                    <w:sz w:val="18"/>
                    <w:szCs w:val="18"/>
                  </w:rPr>
                </w:pPr>
                <w:r w:rsidRPr="00CE4BFD">
                  <w:rPr>
                    <w:noProof/>
                    <w:sz w:val="18"/>
                    <w:szCs w:val="18"/>
                  </w:rPr>
                  <w:t xml:space="preserve">Kampus II: Jl. H.M. </w:t>
                </w:r>
                <w:r>
                  <w:rPr>
                    <w:noProof/>
                    <w:sz w:val="18"/>
                    <w:szCs w:val="18"/>
                  </w:rPr>
                  <w:t>Yasin Li</w:t>
                </w:r>
                <w:r w:rsidRPr="00CE4BFD">
                  <w:rPr>
                    <w:noProof/>
                    <w:sz w:val="18"/>
                    <w:szCs w:val="18"/>
                  </w:rPr>
                  <w:t>mpo No.36 Samata-Gowa Telp./FAX : (0411) 882682</w:t>
                </w:r>
              </w:p>
              <w:p w:rsidR="00AD0B08" w:rsidRDefault="00AD0B08" w:rsidP="003D36FC">
                <w:pPr>
                  <w:pStyle w:val="BodyText2"/>
                  <w:spacing w:after="0" w:line="240" w:lineRule="auto"/>
                  <w:jc w:val="center"/>
                  <w:rPr>
                    <w:noProof/>
                    <w:sz w:val="18"/>
                    <w:szCs w:val="18"/>
                  </w:rPr>
                </w:pPr>
              </w:p>
              <w:p w:rsidR="00AD0B08" w:rsidRPr="00CE4BFD" w:rsidRDefault="00AD0B08" w:rsidP="003D36FC">
                <w:pPr>
                  <w:pStyle w:val="BodyText2"/>
                  <w:spacing w:after="0" w:line="240" w:lineRule="auto"/>
                  <w:jc w:val="center"/>
                  <w:rPr>
                    <w:noProof/>
                    <w:sz w:val="18"/>
                    <w:szCs w:val="18"/>
                  </w:rPr>
                </w:pPr>
                <w:r>
                  <w:rPr>
                    <w:noProof/>
                    <w:sz w:val="18"/>
                    <w:szCs w:val="18"/>
                    <w:lang w:val="id-ID" w:eastAsia="id-ID"/>
                  </w:rPr>
                  <w:drawing>
                    <wp:inline distT="0" distB="0" distL="0" distR="0">
                      <wp:extent cx="5507990" cy="49022"/>
                      <wp:effectExtent l="0" t="0" r="0" b="8255"/>
                      <wp:docPr id="10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507990" cy="4902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type="topAndBottom"/>
        </v:rect>
      </w:pict>
    </w:r>
    <w:r w:rsidR="00AD0B08">
      <w:rPr>
        <w:rFonts w:ascii="Arial Narrow" w:eastAsia="Arial Unicode MS" w:hAnsi="Arial Narrow" w:cs="Arial Unicode MS"/>
        <w:noProof/>
        <w:lang w:val="id-ID" w:eastAsia="id-ID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-361950</wp:posOffset>
          </wp:positionH>
          <wp:positionV relativeFrom="paragraph">
            <wp:posOffset>-85725</wp:posOffset>
          </wp:positionV>
          <wp:extent cx="990600" cy="981075"/>
          <wp:effectExtent l="19050" t="0" r="0" b="0"/>
          <wp:wrapNone/>
          <wp:docPr id="11" name="Picture 1" descr="G:\unname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unnamed.pn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810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AD0B08" w:rsidRPr="00274E3F" w:rsidRDefault="00AD0B08" w:rsidP="003D36FC">
    <w:pPr>
      <w:pStyle w:val="Header"/>
    </w:pPr>
  </w:p>
  <w:p w:rsidR="00AD0B08" w:rsidRPr="003D36FC" w:rsidRDefault="00692EBE" w:rsidP="003D36FC">
    <w:pPr>
      <w:pStyle w:val="Header"/>
    </w:pPr>
    <w:r>
      <w:rPr>
        <w:noProof/>
      </w:rPr>
      <w:pict>
        <v:line id="Line 14" o:spid="_x0000_s2053" style="position:absolute;z-index:251658752;visibility:visible" from="-.5pt,46.45pt" to="490.9pt,4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" strokeweight="4.5pt">
          <v:stroke linestyle="thinThick"/>
        </v:lin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EE6827"/>
    <w:multiLevelType w:val="hybridMultilevel"/>
    <w:tmpl w:val="0330AB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934D0D"/>
    <w:multiLevelType w:val="hybridMultilevel"/>
    <w:tmpl w:val="27F2BC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Q2NDA2NTY3NzUwNDFQ0lEKTi0uzszPAykwqgUA4KLLwywAAAA="/>
  </w:docVars>
  <w:rsids>
    <w:rsidRoot w:val="004C4C49"/>
    <w:rsid w:val="00001733"/>
    <w:rsid w:val="00002E7D"/>
    <w:rsid w:val="00004CE4"/>
    <w:rsid w:val="00005328"/>
    <w:rsid w:val="00005E2B"/>
    <w:rsid w:val="000070FA"/>
    <w:rsid w:val="0000796B"/>
    <w:rsid w:val="00007DCC"/>
    <w:rsid w:val="00010ACA"/>
    <w:rsid w:val="00014184"/>
    <w:rsid w:val="00014B9A"/>
    <w:rsid w:val="00015B9B"/>
    <w:rsid w:val="00017336"/>
    <w:rsid w:val="000215E5"/>
    <w:rsid w:val="00024FD0"/>
    <w:rsid w:val="00024FD5"/>
    <w:rsid w:val="0002537B"/>
    <w:rsid w:val="00026317"/>
    <w:rsid w:val="0002666C"/>
    <w:rsid w:val="00031062"/>
    <w:rsid w:val="00031CCB"/>
    <w:rsid w:val="00034A3A"/>
    <w:rsid w:val="00034CA3"/>
    <w:rsid w:val="00041BA9"/>
    <w:rsid w:val="00042AF6"/>
    <w:rsid w:val="000433B9"/>
    <w:rsid w:val="00043F2B"/>
    <w:rsid w:val="0004624C"/>
    <w:rsid w:val="00046AE5"/>
    <w:rsid w:val="00047042"/>
    <w:rsid w:val="00050624"/>
    <w:rsid w:val="00053077"/>
    <w:rsid w:val="000550F9"/>
    <w:rsid w:val="00055E08"/>
    <w:rsid w:val="000563E8"/>
    <w:rsid w:val="00056E9D"/>
    <w:rsid w:val="0005726B"/>
    <w:rsid w:val="00057409"/>
    <w:rsid w:val="00061AC5"/>
    <w:rsid w:val="0006336D"/>
    <w:rsid w:val="00064A31"/>
    <w:rsid w:val="00064D68"/>
    <w:rsid w:val="000655B4"/>
    <w:rsid w:val="00065A32"/>
    <w:rsid w:val="00065F5A"/>
    <w:rsid w:val="00066118"/>
    <w:rsid w:val="00066865"/>
    <w:rsid w:val="00067C97"/>
    <w:rsid w:val="00067DD9"/>
    <w:rsid w:val="0007057C"/>
    <w:rsid w:val="000708D7"/>
    <w:rsid w:val="00073696"/>
    <w:rsid w:val="00074EFE"/>
    <w:rsid w:val="00075774"/>
    <w:rsid w:val="00075B42"/>
    <w:rsid w:val="00076064"/>
    <w:rsid w:val="000762A8"/>
    <w:rsid w:val="00080918"/>
    <w:rsid w:val="00081791"/>
    <w:rsid w:val="00081AFC"/>
    <w:rsid w:val="0008310F"/>
    <w:rsid w:val="00086071"/>
    <w:rsid w:val="00086D37"/>
    <w:rsid w:val="00086D5D"/>
    <w:rsid w:val="000871EB"/>
    <w:rsid w:val="00087253"/>
    <w:rsid w:val="00087770"/>
    <w:rsid w:val="00092290"/>
    <w:rsid w:val="000926CD"/>
    <w:rsid w:val="00092C6A"/>
    <w:rsid w:val="0009419B"/>
    <w:rsid w:val="0009626A"/>
    <w:rsid w:val="000972C8"/>
    <w:rsid w:val="000972D4"/>
    <w:rsid w:val="000A4073"/>
    <w:rsid w:val="000A4676"/>
    <w:rsid w:val="000A4C73"/>
    <w:rsid w:val="000A5569"/>
    <w:rsid w:val="000B03C8"/>
    <w:rsid w:val="000B17F4"/>
    <w:rsid w:val="000B6792"/>
    <w:rsid w:val="000B6AC3"/>
    <w:rsid w:val="000B6B24"/>
    <w:rsid w:val="000B791A"/>
    <w:rsid w:val="000C0DD3"/>
    <w:rsid w:val="000C1398"/>
    <w:rsid w:val="000C17EF"/>
    <w:rsid w:val="000C5CDF"/>
    <w:rsid w:val="000C63A1"/>
    <w:rsid w:val="000C6A34"/>
    <w:rsid w:val="000D17D4"/>
    <w:rsid w:val="000D50CA"/>
    <w:rsid w:val="000D5701"/>
    <w:rsid w:val="000D7E99"/>
    <w:rsid w:val="000E4124"/>
    <w:rsid w:val="000E7840"/>
    <w:rsid w:val="000F0A40"/>
    <w:rsid w:val="000F0FEC"/>
    <w:rsid w:val="000F1A99"/>
    <w:rsid w:val="000F250F"/>
    <w:rsid w:val="000F35B3"/>
    <w:rsid w:val="000F361D"/>
    <w:rsid w:val="000F4C8E"/>
    <w:rsid w:val="000F4D3B"/>
    <w:rsid w:val="000F6813"/>
    <w:rsid w:val="00101C5E"/>
    <w:rsid w:val="00102431"/>
    <w:rsid w:val="001039E8"/>
    <w:rsid w:val="00104A92"/>
    <w:rsid w:val="00106938"/>
    <w:rsid w:val="00107EB5"/>
    <w:rsid w:val="0011046F"/>
    <w:rsid w:val="00111FDC"/>
    <w:rsid w:val="0011701E"/>
    <w:rsid w:val="00122F3C"/>
    <w:rsid w:val="00123444"/>
    <w:rsid w:val="00123525"/>
    <w:rsid w:val="00126F2B"/>
    <w:rsid w:val="00130818"/>
    <w:rsid w:val="00131820"/>
    <w:rsid w:val="00132E79"/>
    <w:rsid w:val="00133A75"/>
    <w:rsid w:val="00134B3B"/>
    <w:rsid w:val="001361A0"/>
    <w:rsid w:val="00136D80"/>
    <w:rsid w:val="00136EF0"/>
    <w:rsid w:val="0013741B"/>
    <w:rsid w:val="001448C7"/>
    <w:rsid w:val="001454EB"/>
    <w:rsid w:val="00145B59"/>
    <w:rsid w:val="00145C88"/>
    <w:rsid w:val="00146354"/>
    <w:rsid w:val="00146932"/>
    <w:rsid w:val="00150B3D"/>
    <w:rsid w:val="001539A5"/>
    <w:rsid w:val="00153BC6"/>
    <w:rsid w:val="0015408C"/>
    <w:rsid w:val="00154D78"/>
    <w:rsid w:val="00156719"/>
    <w:rsid w:val="00160846"/>
    <w:rsid w:val="00160FFA"/>
    <w:rsid w:val="00162700"/>
    <w:rsid w:val="00165481"/>
    <w:rsid w:val="00166058"/>
    <w:rsid w:val="001662E0"/>
    <w:rsid w:val="0017003E"/>
    <w:rsid w:val="00174663"/>
    <w:rsid w:val="00180687"/>
    <w:rsid w:val="001807FA"/>
    <w:rsid w:val="00182792"/>
    <w:rsid w:val="00183EC6"/>
    <w:rsid w:val="0018403A"/>
    <w:rsid w:val="001842D8"/>
    <w:rsid w:val="0018713D"/>
    <w:rsid w:val="001900AD"/>
    <w:rsid w:val="00190ADD"/>
    <w:rsid w:val="00191D7F"/>
    <w:rsid w:val="001923B1"/>
    <w:rsid w:val="001925A0"/>
    <w:rsid w:val="00193745"/>
    <w:rsid w:val="00193972"/>
    <w:rsid w:val="001948E5"/>
    <w:rsid w:val="001A0369"/>
    <w:rsid w:val="001A27DB"/>
    <w:rsid w:val="001A3AA8"/>
    <w:rsid w:val="001A7016"/>
    <w:rsid w:val="001B7B45"/>
    <w:rsid w:val="001C0464"/>
    <w:rsid w:val="001C3B07"/>
    <w:rsid w:val="001C520A"/>
    <w:rsid w:val="001C57E6"/>
    <w:rsid w:val="001C5FA5"/>
    <w:rsid w:val="001C7CBD"/>
    <w:rsid w:val="001D1202"/>
    <w:rsid w:val="001D2052"/>
    <w:rsid w:val="001D23F4"/>
    <w:rsid w:val="001D424E"/>
    <w:rsid w:val="001D457F"/>
    <w:rsid w:val="001D5A4E"/>
    <w:rsid w:val="001D5F4F"/>
    <w:rsid w:val="001D6831"/>
    <w:rsid w:val="001D6B5D"/>
    <w:rsid w:val="001D767C"/>
    <w:rsid w:val="001E0152"/>
    <w:rsid w:val="001E045A"/>
    <w:rsid w:val="001E1AC6"/>
    <w:rsid w:val="001E2164"/>
    <w:rsid w:val="001E3401"/>
    <w:rsid w:val="001F0A1F"/>
    <w:rsid w:val="001F218D"/>
    <w:rsid w:val="001F3203"/>
    <w:rsid w:val="001F4C98"/>
    <w:rsid w:val="001F5542"/>
    <w:rsid w:val="001F5C93"/>
    <w:rsid w:val="00200315"/>
    <w:rsid w:val="00202268"/>
    <w:rsid w:val="00202665"/>
    <w:rsid w:val="00204952"/>
    <w:rsid w:val="002069A5"/>
    <w:rsid w:val="00206B1A"/>
    <w:rsid w:val="002071C4"/>
    <w:rsid w:val="00211006"/>
    <w:rsid w:val="002136DC"/>
    <w:rsid w:val="00215326"/>
    <w:rsid w:val="0022610C"/>
    <w:rsid w:val="002264BA"/>
    <w:rsid w:val="00227759"/>
    <w:rsid w:val="0022794E"/>
    <w:rsid w:val="00227E19"/>
    <w:rsid w:val="002336BC"/>
    <w:rsid w:val="0023580C"/>
    <w:rsid w:val="00236CFE"/>
    <w:rsid w:val="00240CFE"/>
    <w:rsid w:val="00242471"/>
    <w:rsid w:val="002431EC"/>
    <w:rsid w:val="002436BD"/>
    <w:rsid w:val="0024409C"/>
    <w:rsid w:val="00244AE6"/>
    <w:rsid w:val="002511AD"/>
    <w:rsid w:val="00255717"/>
    <w:rsid w:val="00255A6A"/>
    <w:rsid w:val="00256C4D"/>
    <w:rsid w:val="00257F3F"/>
    <w:rsid w:val="002605E6"/>
    <w:rsid w:val="0026135B"/>
    <w:rsid w:val="00261C9E"/>
    <w:rsid w:val="00261CEB"/>
    <w:rsid w:val="00263DE7"/>
    <w:rsid w:val="00272A03"/>
    <w:rsid w:val="00272A23"/>
    <w:rsid w:val="00275148"/>
    <w:rsid w:val="0027519F"/>
    <w:rsid w:val="00282BE7"/>
    <w:rsid w:val="0028305A"/>
    <w:rsid w:val="00284219"/>
    <w:rsid w:val="00286A2B"/>
    <w:rsid w:val="00287955"/>
    <w:rsid w:val="00291C47"/>
    <w:rsid w:val="002938F1"/>
    <w:rsid w:val="00294381"/>
    <w:rsid w:val="00294B20"/>
    <w:rsid w:val="00295A15"/>
    <w:rsid w:val="0029630D"/>
    <w:rsid w:val="00297D5F"/>
    <w:rsid w:val="002A2520"/>
    <w:rsid w:val="002A49A5"/>
    <w:rsid w:val="002A5BE3"/>
    <w:rsid w:val="002A7F98"/>
    <w:rsid w:val="002B21F3"/>
    <w:rsid w:val="002B2367"/>
    <w:rsid w:val="002B2E9D"/>
    <w:rsid w:val="002B643F"/>
    <w:rsid w:val="002B6805"/>
    <w:rsid w:val="002B6829"/>
    <w:rsid w:val="002C0415"/>
    <w:rsid w:val="002C0475"/>
    <w:rsid w:val="002C219D"/>
    <w:rsid w:val="002C458D"/>
    <w:rsid w:val="002C4A8E"/>
    <w:rsid w:val="002D26A4"/>
    <w:rsid w:val="002D39EC"/>
    <w:rsid w:val="002D3D12"/>
    <w:rsid w:val="002D6083"/>
    <w:rsid w:val="002E2C42"/>
    <w:rsid w:val="002E4D4E"/>
    <w:rsid w:val="002E5033"/>
    <w:rsid w:val="002E6DE3"/>
    <w:rsid w:val="002E798D"/>
    <w:rsid w:val="002F2A5E"/>
    <w:rsid w:val="002F2AA1"/>
    <w:rsid w:val="002F43D1"/>
    <w:rsid w:val="002F4ACE"/>
    <w:rsid w:val="002F518D"/>
    <w:rsid w:val="002F61B2"/>
    <w:rsid w:val="002F6CDA"/>
    <w:rsid w:val="003009E7"/>
    <w:rsid w:val="0030157C"/>
    <w:rsid w:val="003027A5"/>
    <w:rsid w:val="00304D2B"/>
    <w:rsid w:val="00305C51"/>
    <w:rsid w:val="00310230"/>
    <w:rsid w:val="003127C8"/>
    <w:rsid w:val="0031296A"/>
    <w:rsid w:val="00312996"/>
    <w:rsid w:val="0031433E"/>
    <w:rsid w:val="00316363"/>
    <w:rsid w:val="00316571"/>
    <w:rsid w:val="003175C3"/>
    <w:rsid w:val="003223F2"/>
    <w:rsid w:val="003236E0"/>
    <w:rsid w:val="00326F49"/>
    <w:rsid w:val="0033094B"/>
    <w:rsid w:val="003354D2"/>
    <w:rsid w:val="0033652D"/>
    <w:rsid w:val="00336615"/>
    <w:rsid w:val="00337670"/>
    <w:rsid w:val="003376CF"/>
    <w:rsid w:val="00337F2C"/>
    <w:rsid w:val="003421CF"/>
    <w:rsid w:val="00342412"/>
    <w:rsid w:val="0034526D"/>
    <w:rsid w:val="00347F27"/>
    <w:rsid w:val="00350895"/>
    <w:rsid w:val="00351B0E"/>
    <w:rsid w:val="00352554"/>
    <w:rsid w:val="00354828"/>
    <w:rsid w:val="003552D3"/>
    <w:rsid w:val="00355EA4"/>
    <w:rsid w:val="0035650C"/>
    <w:rsid w:val="003575A4"/>
    <w:rsid w:val="003602C8"/>
    <w:rsid w:val="003627CB"/>
    <w:rsid w:val="00363824"/>
    <w:rsid w:val="003704ED"/>
    <w:rsid w:val="00371A20"/>
    <w:rsid w:val="00372251"/>
    <w:rsid w:val="00372D58"/>
    <w:rsid w:val="00372DCA"/>
    <w:rsid w:val="00373371"/>
    <w:rsid w:val="0037459C"/>
    <w:rsid w:val="003763BD"/>
    <w:rsid w:val="00381CD8"/>
    <w:rsid w:val="00381E08"/>
    <w:rsid w:val="00384DD0"/>
    <w:rsid w:val="00390BB3"/>
    <w:rsid w:val="0039445D"/>
    <w:rsid w:val="00394A95"/>
    <w:rsid w:val="00394B8A"/>
    <w:rsid w:val="003A0A4B"/>
    <w:rsid w:val="003A1550"/>
    <w:rsid w:val="003A366A"/>
    <w:rsid w:val="003A477B"/>
    <w:rsid w:val="003A4F9C"/>
    <w:rsid w:val="003A585B"/>
    <w:rsid w:val="003A5972"/>
    <w:rsid w:val="003A7D9E"/>
    <w:rsid w:val="003B0140"/>
    <w:rsid w:val="003B26BB"/>
    <w:rsid w:val="003B2CDC"/>
    <w:rsid w:val="003B4903"/>
    <w:rsid w:val="003B58BA"/>
    <w:rsid w:val="003B5BEB"/>
    <w:rsid w:val="003B7755"/>
    <w:rsid w:val="003C4D64"/>
    <w:rsid w:val="003C6810"/>
    <w:rsid w:val="003D2BBB"/>
    <w:rsid w:val="003D36FC"/>
    <w:rsid w:val="003D5F39"/>
    <w:rsid w:val="003D6876"/>
    <w:rsid w:val="003D6D70"/>
    <w:rsid w:val="003E00D3"/>
    <w:rsid w:val="003E028C"/>
    <w:rsid w:val="003E0709"/>
    <w:rsid w:val="003E0780"/>
    <w:rsid w:val="003E1208"/>
    <w:rsid w:val="003E1535"/>
    <w:rsid w:val="003E4E46"/>
    <w:rsid w:val="003E6F36"/>
    <w:rsid w:val="003E7F17"/>
    <w:rsid w:val="003E7F36"/>
    <w:rsid w:val="003F04C4"/>
    <w:rsid w:val="003F0D68"/>
    <w:rsid w:val="003F36ED"/>
    <w:rsid w:val="003F4789"/>
    <w:rsid w:val="00402D49"/>
    <w:rsid w:val="00402F26"/>
    <w:rsid w:val="00404603"/>
    <w:rsid w:val="00405411"/>
    <w:rsid w:val="00411641"/>
    <w:rsid w:val="00412563"/>
    <w:rsid w:val="0041499A"/>
    <w:rsid w:val="00414BF3"/>
    <w:rsid w:val="00414E1C"/>
    <w:rsid w:val="0041684A"/>
    <w:rsid w:val="00416DF1"/>
    <w:rsid w:val="00417F0C"/>
    <w:rsid w:val="004201E8"/>
    <w:rsid w:val="004205D6"/>
    <w:rsid w:val="00422451"/>
    <w:rsid w:val="00423854"/>
    <w:rsid w:val="004316C0"/>
    <w:rsid w:val="004318B1"/>
    <w:rsid w:val="00433B97"/>
    <w:rsid w:val="004353CF"/>
    <w:rsid w:val="004360FA"/>
    <w:rsid w:val="004363F2"/>
    <w:rsid w:val="00437B7B"/>
    <w:rsid w:val="00440F40"/>
    <w:rsid w:val="00441A5A"/>
    <w:rsid w:val="0044572A"/>
    <w:rsid w:val="00447215"/>
    <w:rsid w:val="0044746B"/>
    <w:rsid w:val="00447E24"/>
    <w:rsid w:val="004503DC"/>
    <w:rsid w:val="004515E2"/>
    <w:rsid w:val="004604CD"/>
    <w:rsid w:val="00461B02"/>
    <w:rsid w:val="00477753"/>
    <w:rsid w:val="00481339"/>
    <w:rsid w:val="00483BCA"/>
    <w:rsid w:val="0048442E"/>
    <w:rsid w:val="004851E7"/>
    <w:rsid w:val="00485A7F"/>
    <w:rsid w:val="00490170"/>
    <w:rsid w:val="00491E08"/>
    <w:rsid w:val="00492064"/>
    <w:rsid w:val="00494F01"/>
    <w:rsid w:val="00496415"/>
    <w:rsid w:val="004A0B7B"/>
    <w:rsid w:val="004A0C9B"/>
    <w:rsid w:val="004A0FE7"/>
    <w:rsid w:val="004A1617"/>
    <w:rsid w:val="004A364A"/>
    <w:rsid w:val="004A5BC5"/>
    <w:rsid w:val="004A5CEA"/>
    <w:rsid w:val="004C0D50"/>
    <w:rsid w:val="004C13A4"/>
    <w:rsid w:val="004C1864"/>
    <w:rsid w:val="004C1EAC"/>
    <w:rsid w:val="004C4C49"/>
    <w:rsid w:val="004C5232"/>
    <w:rsid w:val="004C5DC5"/>
    <w:rsid w:val="004C61C7"/>
    <w:rsid w:val="004D0A1E"/>
    <w:rsid w:val="004D0EFC"/>
    <w:rsid w:val="004D2991"/>
    <w:rsid w:val="004D32D2"/>
    <w:rsid w:val="004D5B9F"/>
    <w:rsid w:val="004D5E3D"/>
    <w:rsid w:val="004E09DE"/>
    <w:rsid w:val="004E1BE0"/>
    <w:rsid w:val="004E2148"/>
    <w:rsid w:val="004E2D93"/>
    <w:rsid w:val="004E794A"/>
    <w:rsid w:val="004F1B5D"/>
    <w:rsid w:val="004F2DEC"/>
    <w:rsid w:val="004F3AF6"/>
    <w:rsid w:val="004F5E93"/>
    <w:rsid w:val="004F7A27"/>
    <w:rsid w:val="00500922"/>
    <w:rsid w:val="00501903"/>
    <w:rsid w:val="005023B1"/>
    <w:rsid w:val="00502AB8"/>
    <w:rsid w:val="00503BE3"/>
    <w:rsid w:val="00503F50"/>
    <w:rsid w:val="0050437B"/>
    <w:rsid w:val="00506EBD"/>
    <w:rsid w:val="00507B40"/>
    <w:rsid w:val="00510B46"/>
    <w:rsid w:val="00510E1F"/>
    <w:rsid w:val="005110CB"/>
    <w:rsid w:val="00511969"/>
    <w:rsid w:val="005128A0"/>
    <w:rsid w:val="0051361C"/>
    <w:rsid w:val="005140BD"/>
    <w:rsid w:val="00514A78"/>
    <w:rsid w:val="00516A68"/>
    <w:rsid w:val="00517C44"/>
    <w:rsid w:val="00520215"/>
    <w:rsid w:val="00522550"/>
    <w:rsid w:val="00522BCF"/>
    <w:rsid w:val="00522D3F"/>
    <w:rsid w:val="0052325F"/>
    <w:rsid w:val="0052379F"/>
    <w:rsid w:val="0052761C"/>
    <w:rsid w:val="005276DF"/>
    <w:rsid w:val="00527DF3"/>
    <w:rsid w:val="005310BA"/>
    <w:rsid w:val="0053118A"/>
    <w:rsid w:val="005316DA"/>
    <w:rsid w:val="0053304F"/>
    <w:rsid w:val="00533060"/>
    <w:rsid w:val="0053331A"/>
    <w:rsid w:val="0053593F"/>
    <w:rsid w:val="0053641D"/>
    <w:rsid w:val="005409C5"/>
    <w:rsid w:val="00541061"/>
    <w:rsid w:val="00541A54"/>
    <w:rsid w:val="00541AD7"/>
    <w:rsid w:val="00542720"/>
    <w:rsid w:val="00542C2F"/>
    <w:rsid w:val="00543951"/>
    <w:rsid w:val="00543D90"/>
    <w:rsid w:val="005462AD"/>
    <w:rsid w:val="00555A54"/>
    <w:rsid w:val="00555B93"/>
    <w:rsid w:val="005579D4"/>
    <w:rsid w:val="00564A2D"/>
    <w:rsid w:val="0056554C"/>
    <w:rsid w:val="00565EF3"/>
    <w:rsid w:val="00567907"/>
    <w:rsid w:val="005769A9"/>
    <w:rsid w:val="005770D9"/>
    <w:rsid w:val="0057716A"/>
    <w:rsid w:val="00577718"/>
    <w:rsid w:val="00580306"/>
    <w:rsid w:val="00580EB1"/>
    <w:rsid w:val="00581FB2"/>
    <w:rsid w:val="00582527"/>
    <w:rsid w:val="00592588"/>
    <w:rsid w:val="005936D2"/>
    <w:rsid w:val="0059550B"/>
    <w:rsid w:val="00595811"/>
    <w:rsid w:val="00595F43"/>
    <w:rsid w:val="00595FB7"/>
    <w:rsid w:val="0059644C"/>
    <w:rsid w:val="00596B6D"/>
    <w:rsid w:val="00597FFC"/>
    <w:rsid w:val="005A07B4"/>
    <w:rsid w:val="005A2092"/>
    <w:rsid w:val="005A234D"/>
    <w:rsid w:val="005A3F6E"/>
    <w:rsid w:val="005A4DD9"/>
    <w:rsid w:val="005A5049"/>
    <w:rsid w:val="005A50B6"/>
    <w:rsid w:val="005A55E9"/>
    <w:rsid w:val="005A6ACB"/>
    <w:rsid w:val="005A7629"/>
    <w:rsid w:val="005B1316"/>
    <w:rsid w:val="005B2F93"/>
    <w:rsid w:val="005C05BE"/>
    <w:rsid w:val="005C55E1"/>
    <w:rsid w:val="005C69A5"/>
    <w:rsid w:val="005C6FD5"/>
    <w:rsid w:val="005C79D3"/>
    <w:rsid w:val="005C7BB6"/>
    <w:rsid w:val="005D0B68"/>
    <w:rsid w:val="005D0F3C"/>
    <w:rsid w:val="005D254C"/>
    <w:rsid w:val="005D3138"/>
    <w:rsid w:val="005D3F85"/>
    <w:rsid w:val="005D4063"/>
    <w:rsid w:val="005D55E8"/>
    <w:rsid w:val="005D6610"/>
    <w:rsid w:val="005E0CEE"/>
    <w:rsid w:val="005E0D64"/>
    <w:rsid w:val="005E1FE4"/>
    <w:rsid w:val="005E4951"/>
    <w:rsid w:val="005E64E3"/>
    <w:rsid w:val="005E703D"/>
    <w:rsid w:val="005E7B46"/>
    <w:rsid w:val="005E7F00"/>
    <w:rsid w:val="005F2AC5"/>
    <w:rsid w:val="005F4C69"/>
    <w:rsid w:val="00601E8E"/>
    <w:rsid w:val="00601F0F"/>
    <w:rsid w:val="00604188"/>
    <w:rsid w:val="006055EB"/>
    <w:rsid w:val="006071D5"/>
    <w:rsid w:val="006071F5"/>
    <w:rsid w:val="006110AE"/>
    <w:rsid w:val="00611CB5"/>
    <w:rsid w:val="00613256"/>
    <w:rsid w:val="006156C9"/>
    <w:rsid w:val="0061669C"/>
    <w:rsid w:val="00620193"/>
    <w:rsid w:val="00621186"/>
    <w:rsid w:val="00622018"/>
    <w:rsid w:val="00623A69"/>
    <w:rsid w:val="00623BAC"/>
    <w:rsid w:val="0062684C"/>
    <w:rsid w:val="00626D63"/>
    <w:rsid w:val="0063028A"/>
    <w:rsid w:val="00634962"/>
    <w:rsid w:val="00635D67"/>
    <w:rsid w:val="00636F95"/>
    <w:rsid w:val="0063777A"/>
    <w:rsid w:val="00644620"/>
    <w:rsid w:val="00652E36"/>
    <w:rsid w:val="0065619F"/>
    <w:rsid w:val="00660E23"/>
    <w:rsid w:val="006626F9"/>
    <w:rsid w:val="006635BA"/>
    <w:rsid w:val="0067197E"/>
    <w:rsid w:val="00672E9D"/>
    <w:rsid w:val="00673E16"/>
    <w:rsid w:val="00675384"/>
    <w:rsid w:val="006761B9"/>
    <w:rsid w:val="00676AF2"/>
    <w:rsid w:val="006814A0"/>
    <w:rsid w:val="00683FE4"/>
    <w:rsid w:val="0068479F"/>
    <w:rsid w:val="00685E24"/>
    <w:rsid w:val="00686D0A"/>
    <w:rsid w:val="00687865"/>
    <w:rsid w:val="00692201"/>
    <w:rsid w:val="00692EBE"/>
    <w:rsid w:val="0069367A"/>
    <w:rsid w:val="00694178"/>
    <w:rsid w:val="0069434F"/>
    <w:rsid w:val="0069690A"/>
    <w:rsid w:val="00696DE6"/>
    <w:rsid w:val="006976CB"/>
    <w:rsid w:val="006A1E8B"/>
    <w:rsid w:val="006A284C"/>
    <w:rsid w:val="006A3438"/>
    <w:rsid w:val="006A68B8"/>
    <w:rsid w:val="006B0382"/>
    <w:rsid w:val="006B1075"/>
    <w:rsid w:val="006B1BB7"/>
    <w:rsid w:val="006B27C6"/>
    <w:rsid w:val="006B4039"/>
    <w:rsid w:val="006B565A"/>
    <w:rsid w:val="006C128C"/>
    <w:rsid w:val="006C5378"/>
    <w:rsid w:val="006C5481"/>
    <w:rsid w:val="006C5EE6"/>
    <w:rsid w:val="006C7CD4"/>
    <w:rsid w:val="006C7F70"/>
    <w:rsid w:val="006D0441"/>
    <w:rsid w:val="006D26B1"/>
    <w:rsid w:val="006D37EA"/>
    <w:rsid w:val="006E05B6"/>
    <w:rsid w:val="006E089A"/>
    <w:rsid w:val="006E11DC"/>
    <w:rsid w:val="006E174C"/>
    <w:rsid w:val="006E1B4B"/>
    <w:rsid w:val="006E2DC3"/>
    <w:rsid w:val="006E3236"/>
    <w:rsid w:val="006E6264"/>
    <w:rsid w:val="006E6623"/>
    <w:rsid w:val="006F1560"/>
    <w:rsid w:val="006F2E86"/>
    <w:rsid w:val="006F3C89"/>
    <w:rsid w:val="006F3F4D"/>
    <w:rsid w:val="006F481F"/>
    <w:rsid w:val="006F499A"/>
    <w:rsid w:val="006F6A04"/>
    <w:rsid w:val="006F6E0B"/>
    <w:rsid w:val="00703757"/>
    <w:rsid w:val="00703E54"/>
    <w:rsid w:val="00706805"/>
    <w:rsid w:val="0070699E"/>
    <w:rsid w:val="00712DFC"/>
    <w:rsid w:val="00712FC2"/>
    <w:rsid w:val="007178A5"/>
    <w:rsid w:val="00717A0C"/>
    <w:rsid w:val="00722BBC"/>
    <w:rsid w:val="007256DF"/>
    <w:rsid w:val="007260C7"/>
    <w:rsid w:val="00726D99"/>
    <w:rsid w:val="00727CD6"/>
    <w:rsid w:val="00740067"/>
    <w:rsid w:val="00740FCC"/>
    <w:rsid w:val="00743505"/>
    <w:rsid w:val="00743F27"/>
    <w:rsid w:val="00744AFC"/>
    <w:rsid w:val="00746C9A"/>
    <w:rsid w:val="00747175"/>
    <w:rsid w:val="00750137"/>
    <w:rsid w:val="007535F9"/>
    <w:rsid w:val="00754A0B"/>
    <w:rsid w:val="00754A0D"/>
    <w:rsid w:val="00754DF2"/>
    <w:rsid w:val="00755246"/>
    <w:rsid w:val="007567F7"/>
    <w:rsid w:val="00760615"/>
    <w:rsid w:val="007614E8"/>
    <w:rsid w:val="00761F6F"/>
    <w:rsid w:val="0076335F"/>
    <w:rsid w:val="007648A6"/>
    <w:rsid w:val="00765D86"/>
    <w:rsid w:val="007665B2"/>
    <w:rsid w:val="00766F6B"/>
    <w:rsid w:val="00767AD0"/>
    <w:rsid w:val="0077002C"/>
    <w:rsid w:val="0077028C"/>
    <w:rsid w:val="00770469"/>
    <w:rsid w:val="0077147E"/>
    <w:rsid w:val="00773932"/>
    <w:rsid w:val="0077545B"/>
    <w:rsid w:val="00777330"/>
    <w:rsid w:val="007806CA"/>
    <w:rsid w:val="00781A2D"/>
    <w:rsid w:val="00782008"/>
    <w:rsid w:val="007864D4"/>
    <w:rsid w:val="00787F4C"/>
    <w:rsid w:val="007909C3"/>
    <w:rsid w:val="00791217"/>
    <w:rsid w:val="00794589"/>
    <w:rsid w:val="00794BAE"/>
    <w:rsid w:val="007961A2"/>
    <w:rsid w:val="007A003A"/>
    <w:rsid w:val="007A0105"/>
    <w:rsid w:val="007A06C5"/>
    <w:rsid w:val="007B0819"/>
    <w:rsid w:val="007B16D7"/>
    <w:rsid w:val="007B2B27"/>
    <w:rsid w:val="007B3A87"/>
    <w:rsid w:val="007B48E5"/>
    <w:rsid w:val="007B52D3"/>
    <w:rsid w:val="007B59C4"/>
    <w:rsid w:val="007B5AC0"/>
    <w:rsid w:val="007B7756"/>
    <w:rsid w:val="007B7DA0"/>
    <w:rsid w:val="007B7DA9"/>
    <w:rsid w:val="007B7EAD"/>
    <w:rsid w:val="007C0B0F"/>
    <w:rsid w:val="007C392A"/>
    <w:rsid w:val="007C3CB8"/>
    <w:rsid w:val="007C4619"/>
    <w:rsid w:val="007C4D4D"/>
    <w:rsid w:val="007C5C17"/>
    <w:rsid w:val="007D0725"/>
    <w:rsid w:val="007D09A6"/>
    <w:rsid w:val="007D1D26"/>
    <w:rsid w:val="007D2A64"/>
    <w:rsid w:val="007D333B"/>
    <w:rsid w:val="007D5C8A"/>
    <w:rsid w:val="007D5E89"/>
    <w:rsid w:val="007D6430"/>
    <w:rsid w:val="007D674D"/>
    <w:rsid w:val="007D67F8"/>
    <w:rsid w:val="007D688C"/>
    <w:rsid w:val="007E1C8F"/>
    <w:rsid w:val="007E22A7"/>
    <w:rsid w:val="007E2F59"/>
    <w:rsid w:val="007F005C"/>
    <w:rsid w:val="007F0A65"/>
    <w:rsid w:val="007F3533"/>
    <w:rsid w:val="007F43B2"/>
    <w:rsid w:val="007F4E08"/>
    <w:rsid w:val="007F56EF"/>
    <w:rsid w:val="007F5DD7"/>
    <w:rsid w:val="007F6AAE"/>
    <w:rsid w:val="007F75EB"/>
    <w:rsid w:val="007F76C8"/>
    <w:rsid w:val="00802177"/>
    <w:rsid w:val="00804970"/>
    <w:rsid w:val="00806D6F"/>
    <w:rsid w:val="00807506"/>
    <w:rsid w:val="00807FCF"/>
    <w:rsid w:val="008103E9"/>
    <w:rsid w:val="0081585E"/>
    <w:rsid w:val="00816ACA"/>
    <w:rsid w:val="00821E38"/>
    <w:rsid w:val="00823F2E"/>
    <w:rsid w:val="00825D09"/>
    <w:rsid w:val="00827C8B"/>
    <w:rsid w:val="0083324D"/>
    <w:rsid w:val="00833C96"/>
    <w:rsid w:val="00834A69"/>
    <w:rsid w:val="00835253"/>
    <w:rsid w:val="008354AE"/>
    <w:rsid w:val="00835B60"/>
    <w:rsid w:val="0083778D"/>
    <w:rsid w:val="00840D46"/>
    <w:rsid w:val="00841297"/>
    <w:rsid w:val="008414E9"/>
    <w:rsid w:val="008445DA"/>
    <w:rsid w:val="008474ED"/>
    <w:rsid w:val="008509EA"/>
    <w:rsid w:val="008527DB"/>
    <w:rsid w:val="00855CF3"/>
    <w:rsid w:val="008566EF"/>
    <w:rsid w:val="00864D17"/>
    <w:rsid w:val="00865958"/>
    <w:rsid w:val="0086668D"/>
    <w:rsid w:val="008673E6"/>
    <w:rsid w:val="00872A0A"/>
    <w:rsid w:val="00872A74"/>
    <w:rsid w:val="00873387"/>
    <w:rsid w:val="00877711"/>
    <w:rsid w:val="0087790D"/>
    <w:rsid w:val="008815CA"/>
    <w:rsid w:val="00883D0C"/>
    <w:rsid w:val="00890411"/>
    <w:rsid w:val="008914F2"/>
    <w:rsid w:val="0089187A"/>
    <w:rsid w:val="00893045"/>
    <w:rsid w:val="00893F15"/>
    <w:rsid w:val="008945EB"/>
    <w:rsid w:val="0089487A"/>
    <w:rsid w:val="00896FE8"/>
    <w:rsid w:val="008974A1"/>
    <w:rsid w:val="008A0A7B"/>
    <w:rsid w:val="008A157C"/>
    <w:rsid w:val="008A429E"/>
    <w:rsid w:val="008A6945"/>
    <w:rsid w:val="008B68EF"/>
    <w:rsid w:val="008C24FA"/>
    <w:rsid w:val="008C2801"/>
    <w:rsid w:val="008C553F"/>
    <w:rsid w:val="008C6675"/>
    <w:rsid w:val="008D0561"/>
    <w:rsid w:val="008D0C4A"/>
    <w:rsid w:val="008D1EAE"/>
    <w:rsid w:val="008D2D70"/>
    <w:rsid w:val="008D61DB"/>
    <w:rsid w:val="008E0B69"/>
    <w:rsid w:val="008E2FA1"/>
    <w:rsid w:val="008E40F4"/>
    <w:rsid w:val="008E53AF"/>
    <w:rsid w:val="008E6DEB"/>
    <w:rsid w:val="008E73A4"/>
    <w:rsid w:val="008E7867"/>
    <w:rsid w:val="008E7AD1"/>
    <w:rsid w:val="008F0CE8"/>
    <w:rsid w:val="008F38D6"/>
    <w:rsid w:val="008F3FC2"/>
    <w:rsid w:val="008F53E4"/>
    <w:rsid w:val="008F57D5"/>
    <w:rsid w:val="008F609D"/>
    <w:rsid w:val="008F7687"/>
    <w:rsid w:val="0090590B"/>
    <w:rsid w:val="009130A5"/>
    <w:rsid w:val="00913DC5"/>
    <w:rsid w:val="00914589"/>
    <w:rsid w:val="00914765"/>
    <w:rsid w:val="00916DD0"/>
    <w:rsid w:val="00917A5A"/>
    <w:rsid w:val="00922FCA"/>
    <w:rsid w:val="00923271"/>
    <w:rsid w:val="00925FA3"/>
    <w:rsid w:val="0092656D"/>
    <w:rsid w:val="009273A3"/>
    <w:rsid w:val="00931168"/>
    <w:rsid w:val="009318D9"/>
    <w:rsid w:val="0093361A"/>
    <w:rsid w:val="009349CB"/>
    <w:rsid w:val="009352AB"/>
    <w:rsid w:val="00935B25"/>
    <w:rsid w:val="009360DA"/>
    <w:rsid w:val="009401BC"/>
    <w:rsid w:val="0094195C"/>
    <w:rsid w:val="00942CCE"/>
    <w:rsid w:val="009443E9"/>
    <w:rsid w:val="00944DBC"/>
    <w:rsid w:val="00947FD9"/>
    <w:rsid w:val="009505A3"/>
    <w:rsid w:val="009506CB"/>
    <w:rsid w:val="00952F9D"/>
    <w:rsid w:val="00954B13"/>
    <w:rsid w:val="0096069C"/>
    <w:rsid w:val="00962C2D"/>
    <w:rsid w:val="0096580A"/>
    <w:rsid w:val="0096755A"/>
    <w:rsid w:val="009676B6"/>
    <w:rsid w:val="009679FB"/>
    <w:rsid w:val="00967C91"/>
    <w:rsid w:val="00970DB8"/>
    <w:rsid w:val="009728DC"/>
    <w:rsid w:val="00973701"/>
    <w:rsid w:val="00973B10"/>
    <w:rsid w:val="00973C53"/>
    <w:rsid w:val="00974C58"/>
    <w:rsid w:val="00974F94"/>
    <w:rsid w:val="00981CA7"/>
    <w:rsid w:val="0098257B"/>
    <w:rsid w:val="00982D3C"/>
    <w:rsid w:val="009832A0"/>
    <w:rsid w:val="0098384F"/>
    <w:rsid w:val="009855C8"/>
    <w:rsid w:val="0098628C"/>
    <w:rsid w:val="00992049"/>
    <w:rsid w:val="00993785"/>
    <w:rsid w:val="00994AE8"/>
    <w:rsid w:val="00995D04"/>
    <w:rsid w:val="00996363"/>
    <w:rsid w:val="009A1450"/>
    <w:rsid w:val="009A2B47"/>
    <w:rsid w:val="009A34BB"/>
    <w:rsid w:val="009A6986"/>
    <w:rsid w:val="009A7097"/>
    <w:rsid w:val="009B0637"/>
    <w:rsid w:val="009B20C6"/>
    <w:rsid w:val="009B3141"/>
    <w:rsid w:val="009B35CF"/>
    <w:rsid w:val="009B4B17"/>
    <w:rsid w:val="009C1DDB"/>
    <w:rsid w:val="009C5045"/>
    <w:rsid w:val="009C60DF"/>
    <w:rsid w:val="009C7483"/>
    <w:rsid w:val="009D1440"/>
    <w:rsid w:val="009D1AF2"/>
    <w:rsid w:val="009D1BC9"/>
    <w:rsid w:val="009D25FE"/>
    <w:rsid w:val="009D2BCD"/>
    <w:rsid w:val="009D2F56"/>
    <w:rsid w:val="009D3B4A"/>
    <w:rsid w:val="009D41C6"/>
    <w:rsid w:val="009D4E53"/>
    <w:rsid w:val="009E106F"/>
    <w:rsid w:val="009E4E13"/>
    <w:rsid w:val="009E6994"/>
    <w:rsid w:val="009E6BF1"/>
    <w:rsid w:val="009E6E2C"/>
    <w:rsid w:val="009E7728"/>
    <w:rsid w:val="009F0360"/>
    <w:rsid w:val="009F0C02"/>
    <w:rsid w:val="009F1F35"/>
    <w:rsid w:val="009F67E1"/>
    <w:rsid w:val="009F7A23"/>
    <w:rsid w:val="009F7DFC"/>
    <w:rsid w:val="00A00DAD"/>
    <w:rsid w:val="00A0249A"/>
    <w:rsid w:val="00A026DC"/>
    <w:rsid w:val="00A03720"/>
    <w:rsid w:val="00A039AE"/>
    <w:rsid w:val="00A03B9A"/>
    <w:rsid w:val="00A05A85"/>
    <w:rsid w:val="00A05A90"/>
    <w:rsid w:val="00A06455"/>
    <w:rsid w:val="00A10B06"/>
    <w:rsid w:val="00A15825"/>
    <w:rsid w:val="00A171C3"/>
    <w:rsid w:val="00A17823"/>
    <w:rsid w:val="00A20ADA"/>
    <w:rsid w:val="00A232AC"/>
    <w:rsid w:val="00A23FBE"/>
    <w:rsid w:val="00A27818"/>
    <w:rsid w:val="00A30557"/>
    <w:rsid w:val="00A30A79"/>
    <w:rsid w:val="00A3106C"/>
    <w:rsid w:val="00A34053"/>
    <w:rsid w:val="00A347F1"/>
    <w:rsid w:val="00A35F2E"/>
    <w:rsid w:val="00A35F30"/>
    <w:rsid w:val="00A37E0E"/>
    <w:rsid w:val="00A40291"/>
    <w:rsid w:val="00A40646"/>
    <w:rsid w:val="00A40C2E"/>
    <w:rsid w:val="00A41774"/>
    <w:rsid w:val="00A41D6C"/>
    <w:rsid w:val="00A431FF"/>
    <w:rsid w:val="00A44037"/>
    <w:rsid w:val="00A453CA"/>
    <w:rsid w:val="00A50620"/>
    <w:rsid w:val="00A51D05"/>
    <w:rsid w:val="00A52F49"/>
    <w:rsid w:val="00A53902"/>
    <w:rsid w:val="00A558DB"/>
    <w:rsid w:val="00A56EE8"/>
    <w:rsid w:val="00A570E1"/>
    <w:rsid w:val="00A577A3"/>
    <w:rsid w:val="00A60611"/>
    <w:rsid w:val="00A6098E"/>
    <w:rsid w:val="00A60CB0"/>
    <w:rsid w:val="00A60F81"/>
    <w:rsid w:val="00A656E6"/>
    <w:rsid w:val="00A660E9"/>
    <w:rsid w:val="00A67478"/>
    <w:rsid w:val="00A71A6D"/>
    <w:rsid w:val="00A71C35"/>
    <w:rsid w:val="00A74F03"/>
    <w:rsid w:val="00A7508B"/>
    <w:rsid w:val="00A7681D"/>
    <w:rsid w:val="00A77708"/>
    <w:rsid w:val="00A777D5"/>
    <w:rsid w:val="00A80F77"/>
    <w:rsid w:val="00A824B8"/>
    <w:rsid w:val="00A840CB"/>
    <w:rsid w:val="00A85980"/>
    <w:rsid w:val="00A865A4"/>
    <w:rsid w:val="00A9157F"/>
    <w:rsid w:val="00A91B47"/>
    <w:rsid w:val="00A92381"/>
    <w:rsid w:val="00A94064"/>
    <w:rsid w:val="00A942FD"/>
    <w:rsid w:val="00A964AB"/>
    <w:rsid w:val="00A96B20"/>
    <w:rsid w:val="00AA0E71"/>
    <w:rsid w:val="00AA3A66"/>
    <w:rsid w:val="00AA4417"/>
    <w:rsid w:val="00AA5E04"/>
    <w:rsid w:val="00AA6DCD"/>
    <w:rsid w:val="00AB03F6"/>
    <w:rsid w:val="00AB2663"/>
    <w:rsid w:val="00AB4481"/>
    <w:rsid w:val="00AB4E81"/>
    <w:rsid w:val="00AB7BAA"/>
    <w:rsid w:val="00AC19D5"/>
    <w:rsid w:val="00AC1FCE"/>
    <w:rsid w:val="00AC4245"/>
    <w:rsid w:val="00AC48B8"/>
    <w:rsid w:val="00AC4F1F"/>
    <w:rsid w:val="00AC62DA"/>
    <w:rsid w:val="00AC75F0"/>
    <w:rsid w:val="00AD0B08"/>
    <w:rsid w:val="00AD104C"/>
    <w:rsid w:val="00AD2C09"/>
    <w:rsid w:val="00AD5E5E"/>
    <w:rsid w:val="00AD7A83"/>
    <w:rsid w:val="00AE1E4F"/>
    <w:rsid w:val="00AE285A"/>
    <w:rsid w:val="00AE3433"/>
    <w:rsid w:val="00AF0ACB"/>
    <w:rsid w:val="00AF2EC2"/>
    <w:rsid w:val="00B02D1D"/>
    <w:rsid w:val="00B04ECE"/>
    <w:rsid w:val="00B07BA9"/>
    <w:rsid w:val="00B10235"/>
    <w:rsid w:val="00B10378"/>
    <w:rsid w:val="00B12F77"/>
    <w:rsid w:val="00B134EF"/>
    <w:rsid w:val="00B157E0"/>
    <w:rsid w:val="00B16478"/>
    <w:rsid w:val="00B20443"/>
    <w:rsid w:val="00B21F23"/>
    <w:rsid w:val="00B22DC7"/>
    <w:rsid w:val="00B2620E"/>
    <w:rsid w:val="00B26591"/>
    <w:rsid w:val="00B31C31"/>
    <w:rsid w:val="00B332F7"/>
    <w:rsid w:val="00B33512"/>
    <w:rsid w:val="00B3491C"/>
    <w:rsid w:val="00B34D65"/>
    <w:rsid w:val="00B34EB2"/>
    <w:rsid w:val="00B3542D"/>
    <w:rsid w:val="00B35749"/>
    <w:rsid w:val="00B361D7"/>
    <w:rsid w:val="00B41079"/>
    <w:rsid w:val="00B44270"/>
    <w:rsid w:val="00B44F7D"/>
    <w:rsid w:val="00B47780"/>
    <w:rsid w:val="00B479A8"/>
    <w:rsid w:val="00B51399"/>
    <w:rsid w:val="00B5202B"/>
    <w:rsid w:val="00B551DE"/>
    <w:rsid w:val="00B559B7"/>
    <w:rsid w:val="00B600BA"/>
    <w:rsid w:val="00B6047A"/>
    <w:rsid w:val="00B72659"/>
    <w:rsid w:val="00B72BD1"/>
    <w:rsid w:val="00B7400E"/>
    <w:rsid w:val="00B76319"/>
    <w:rsid w:val="00B76470"/>
    <w:rsid w:val="00B7741D"/>
    <w:rsid w:val="00B77E8E"/>
    <w:rsid w:val="00B81F7C"/>
    <w:rsid w:val="00B83082"/>
    <w:rsid w:val="00B84E27"/>
    <w:rsid w:val="00B87070"/>
    <w:rsid w:val="00B9029F"/>
    <w:rsid w:val="00B94516"/>
    <w:rsid w:val="00B94902"/>
    <w:rsid w:val="00B95AC2"/>
    <w:rsid w:val="00B95F02"/>
    <w:rsid w:val="00B96277"/>
    <w:rsid w:val="00B97B0D"/>
    <w:rsid w:val="00BA05B9"/>
    <w:rsid w:val="00BA1354"/>
    <w:rsid w:val="00BA76DD"/>
    <w:rsid w:val="00BB0D07"/>
    <w:rsid w:val="00BB1A90"/>
    <w:rsid w:val="00BB2AA0"/>
    <w:rsid w:val="00BB5B6B"/>
    <w:rsid w:val="00BC38D0"/>
    <w:rsid w:val="00BC4857"/>
    <w:rsid w:val="00BC5234"/>
    <w:rsid w:val="00BC5A1A"/>
    <w:rsid w:val="00BC5D88"/>
    <w:rsid w:val="00BD1BE8"/>
    <w:rsid w:val="00BD54FC"/>
    <w:rsid w:val="00BD703A"/>
    <w:rsid w:val="00BD70BD"/>
    <w:rsid w:val="00BD7E6D"/>
    <w:rsid w:val="00BE29B3"/>
    <w:rsid w:val="00BE2A95"/>
    <w:rsid w:val="00BE2CBC"/>
    <w:rsid w:val="00BE4F31"/>
    <w:rsid w:val="00BE552E"/>
    <w:rsid w:val="00BE7B26"/>
    <w:rsid w:val="00BF01CD"/>
    <w:rsid w:val="00BF0DCA"/>
    <w:rsid w:val="00BF1B32"/>
    <w:rsid w:val="00BF1C4A"/>
    <w:rsid w:val="00C010BE"/>
    <w:rsid w:val="00C03E1C"/>
    <w:rsid w:val="00C105DA"/>
    <w:rsid w:val="00C1084C"/>
    <w:rsid w:val="00C12608"/>
    <w:rsid w:val="00C12A5E"/>
    <w:rsid w:val="00C15CC8"/>
    <w:rsid w:val="00C2091F"/>
    <w:rsid w:val="00C259B0"/>
    <w:rsid w:val="00C31742"/>
    <w:rsid w:val="00C32F83"/>
    <w:rsid w:val="00C35019"/>
    <w:rsid w:val="00C35EB1"/>
    <w:rsid w:val="00C40103"/>
    <w:rsid w:val="00C41BFE"/>
    <w:rsid w:val="00C4220A"/>
    <w:rsid w:val="00C4292E"/>
    <w:rsid w:val="00C42947"/>
    <w:rsid w:val="00C432E3"/>
    <w:rsid w:val="00C45765"/>
    <w:rsid w:val="00C458E7"/>
    <w:rsid w:val="00C477E7"/>
    <w:rsid w:val="00C500BF"/>
    <w:rsid w:val="00C52F90"/>
    <w:rsid w:val="00C5342F"/>
    <w:rsid w:val="00C5430D"/>
    <w:rsid w:val="00C55CF2"/>
    <w:rsid w:val="00C56370"/>
    <w:rsid w:val="00C6032F"/>
    <w:rsid w:val="00C603B5"/>
    <w:rsid w:val="00C6059E"/>
    <w:rsid w:val="00C659B6"/>
    <w:rsid w:val="00C70035"/>
    <w:rsid w:val="00C71C3D"/>
    <w:rsid w:val="00C72242"/>
    <w:rsid w:val="00C724D3"/>
    <w:rsid w:val="00C7458F"/>
    <w:rsid w:val="00C74797"/>
    <w:rsid w:val="00C74911"/>
    <w:rsid w:val="00C767C1"/>
    <w:rsid w:val="00C767F1"/>
    <w:rsid w:val="00C81F31"/>
    <w:rsid w:val="00C83959"/>
    <w:rsid w:val="00C84185"/>
    <w:rsid w:val="00C85CC5"/>
    <w:rsid w:val="00C86829"/>
    <w:rsid w:val="00C906B8"/>
    <w:rsid w:val="00C9138C"/>
    <w:rsid w:val="00C925B4"/>
    <w:rsid w:val="00C92BDF"/>
    <w:rsid w:val="00C92E4C"/>
    <w:rsid w:val="00C93CAF"/>
    <w:rsid w:val="00CA2A96"/>
    <w:rsid w:val="00CA33CA"/>
    <w:rsid w:val="00CA69DE"/>
    <w:rsid w:val="00CB1FB3"/>
    <w:rsid w:val="00CB7C2E"/>
    <w:rsid w:val="00CC1ADE"/>
    <w:rsid w:val="00CC258B"/>
    <w:rsid w:val="00CC2673"/>
    <w:rsid w:val="00CC28BC"/>
    <w:rsid w:val="00CC2C3A"/>
    <w:rsid w:val="00CD1F52"/>
    <w:rsid w:val="00CD237D"/>
    <w:rsid w:val="00CD25F8"/>
    <w:rsid w:val="00CD283F"/>
    <w:rsid w:val="00CD4E37"/>
    <w:rsid w:val="00CD684B"/>
    <w:rsid w:val="00CD7570"/>
    <w:rsid w:val="00CE32FD"/>
    <w:rsid w:val="00CE4968"/>
    <w:rsid w:val="00CE4B97"/>
    <w:rsid w:val="00CE53D0"/>
    <w:rsid w:val="00CE66B2"/>
    <w:rsid w:val="00CE6B9D"/>
    <w:rsid w:val="00CF182A"/>
    <w:rsid w:val="00CF316C"/>
    <w:rsid w:val="00CF4B40"/>
    <w:rsid w:val="00CF5B8B"/>
    <w:rsid w:val="00CF5E23"/>
    <w:rsid w:val="00D04C59"/>
    <w:rsid w:val="00D10177"/>
    <w:rsid w:val="00D13446"/>
    <w:rsid w:val="00D159A3"/>
    <w:rsid w:val="00D16744"/>
    <w:rsid w:val="00D22B35"/>
    <w:rsid w:val="00D25EFA"/>
    <w:rsid w:val="00D273A5"/>
    <w:rsid w:val="00D31075"/>
    <w:rsid w:val="00D31AA2"/>
    <w:rsid w:val="00D31D72"/>
    <w:rsid w:val="00D345A2"/>
    <w:rsid w:val="00D35180"/>
    <w:rsid w:val="00D36224"/>
    <w:rsid w:val="00D36A8D"/>
    <w:rsid w:val="00D40AD9"/>
    <w:rsid w:val="00D40F84"/>
    <w:rsid w:val="00D4101C"/>
    <w:rsid w:val="00D42E35"/>
    <w:rsid w:val="00D432BD"/>
    <w:rsid w:val="00D47B4D"/>
    <w:rsid w:val="00D5314A"/>
    <w:rsid w:val="00D5432B"/>
    <w:rsid w:val="00D55921"/>
    <w:rsid w:val="00D559E6"/>
    <w:rsid w:val="00D575E8"/>
    <w:rsid w:val="00D57EA4"/>
    <w:rsid w:val="00D602AB"/>
    <w:rsid w:val="00D6268A"/>
    <w:rsid w:val="00D62C16"/>
    <w:rsid w:val="00D6359A"/>
    <w:rsid w:val="00D64571"/>
    <w:rsid w:val="00D64AD0"/>
    <w:rsid w:val="00D6690E"/>
    <w:rsid w:val="00D70702"/>
    <w:rsid w:val="00D70CB4"/>
    <w:rsid w:val="00D71A4E"/>
    <w:rsid w:val="00D73779"/>
    <w:rsid w:val="00D7476E"/>
    <w:rsid w:val="00D75716"/>
    <w:rsid w:val="00D765BA"/>
    <w:rsid w:val="00D77581"/>
    <w:rsid w:val="00D80C5C"/>
    <w:rsid w:val="00D8179C"/>
    <w:rsid w:val="00D82700"/>
    <w:rsid w:val="00D83455"/>
    <w:rsid w:val="00D83971"/>
    <w:rsid w:val="00D84AE0"/>
    <w:rsid w:val="00D90535"/>
    <w:rsid w:val="00D91E49"/>
    <w:rsid w:val="00D938DD"/>
    <w:rsid w:val="00D9415E"/>
    <w:rsid w:val="00D948CB"/>
    <w:rsid w:val="00D973AB"/>
    <w:rsid w:val="00DA0D25"/>
    <w:rsid w:val="00DA2429"/>
    <w:rsid w:val="00DA3E8F"/>
    <w:rsid w:val="00DA7914"/>
    <w:rsid w:val="00DA7D10"/>
    <w:rsid w:val="00DB0958"/>
    <w:rsid w:val="00DB2B26"/>
    <w:rsid w:val="00DB2C8D"/>
    <w:rsid w:val="00DB6CA7"/>
    <w:rsid w:val="00DB73FC"/>
    <w:rsid w:val="00DB77D1"/>
    <w:rsid w:val="00DB7DB0"/>
    <w:rsid w:val="00DC11F2"/>
    <w:rsid w:val="00DC13B2"/>
    <w:rsid w:val="00DC3221"/>
    <w:rsid w:val="00DC47A9"/>
    <w:rsid w:val="00DC5529"/>
    <w:rsid w:val="00DC5869"/>
    <w:rsid w:val="00DC633A"/>
    <w:rsid w:val="00DC783F"/>
    <w:rsid w:val="00DD2C8F"/>
    <w:rsid w:val="00DD2D05"/>
    <w:rsid w:val="00DD6787"/>
    <w:rsid w:val="00DE00AA"/>
    <w:rsid w:val="00DE24BF"/>
    <w:rsid w:val="00DE41F9"/>
    <w:rsid w:val="00DF0355"/>
    <w:rsid w:val="00DF7A9B"/>
    <w:rsid w:val="00DF7D19"/>
    <w:rsid w:val="00DF7E00"/>
    <w:rsid w:val="00E00BC4"/>
    <w:rsid w:val="00E00DD4"/>
    <w:rsid w:val="00E104E7"/>
    <w:rsid w:val="00E10B00"/>
    <w:rsid w:val="00E1161E"/>
    <w:rsid w:val="00E11861"/>
    <w:rsid w:val="00E11AC5"/>
    <w:rsid w:val="00E12849"/>
    <w:rsid w:val="00E145CB"/>
    <w:rsid w:val="00E14EA3"/>
    <w:rsid w:val="00E17428"/>
    <w:rsid w:val="00E212C4"/>
    <w:rsid w:val="00E24DB1"/>
    <w:rsid w:val="00E25AE0"/>
    <w:rsid w:val="00E25E24"/>
    <w:rsid w:val="00E26438"/>
    <w:rsid w:val="00E30AED"/>
    <w:rsid w:val="00E32293"/>
    <w:rsid w:val="00E37B73"/>
    <w:rsid w:val="00E43D28"/>
    <w:rsid w:val="00E457EF"/>
    <w:rsid w:val="00E462DF"/>
    <w:rsid w:val="00E46D32"/>
    <w:rsid w:val="00E46F6B"/>
    <w:rsid w:val="00E475B3"/>
    <w:rsid w:val="00E50ED1"/>
    <w:rsid w:val="00E514D2"/>
    <w:rsid w:val="00E51BD0"/>
    <w:rsid w:val="00E51DF0"/>
    <w:rsid w:val="00E5373B"/>
    <w:rsid w:val="00E5501B"/>
    <w:rsid w:val="00E61211"/>
    <w:rsid w:val="00E61702"/>
    <w:rsid w:val="00E7071B"/>
    <w:rsid w:val="00E70F40"/>
    <w:rsid w:val="00E72366"/>
    <w:rsid w:val="00E74782"/>
    <w:rsid w:val="00E775CC"/>
    <w:rsid w:val="00E77AA9"/>
    <w:rsid w:val="00E825E9"/>
    <w:rsid w:val="00E853B2"/>
    <w:rsid w:val="00E861FE"/>
    <w:rsid w:val="00E87DF0"/>
    <w:rsid w:val="00E900DF"/>
    <w:rsid w:val="00E91257"/>
    <w:rsid w:val="00E913B9"/>
    <w:rsid w:val="00E9231D"/>
    <w:rsid w:val="00E92C53"/>
    <w:rsid w:val="00E934BE"/>
    <w:rsid w:val="00E941CC"/>
    <w:rsid w:val="00E9519E"/>
    <w:rsid w:val="00E95A46"/>
    <w:rsid w:val="00E95B7B"/>
    <w:rsid w:val="00E965C3"/>
    <w:rsid w:val="00E97FD8"/>
    <w:rsid w:val="00EA26B9"/>
    <w:rsid w:val="00EA35B4"/>
    <w:rsid w:val="00EA37FD"/>
    <w:rsid w:val="00EA3BC5"/>
    <w:rsid w:val="00EA3D0A"/>
    <w:rsid w:val="00EA51B4"/>
    <w:rsid w:val="00EA5BFB"/>
    <w:rsid w:val="00EA6CC7"/>
    <w:rsid w:val="00EB1FB9"/>
    <w:rsid w:val="00EB4095"/>
    <w:rsid w:val="00EB49F6"/>
    <w:rsid w:val="00EB531D"/>
    <w:rsid w:val="00EB59A0"/>
    <w:rsid w:val="00EB653F"/>
    <w:rsid w:val="00EB69C9"/>
    <w:rsid w:val="00EB6CC7"/>
    <w:rsid w:val="00EC496C"/>
    <w:rsid w:val="00EC69F9"/>
    <w:rsid w:val="00ED1597"/>
    <w:rsid w:val="00ED1AC5"/>
    <w:rsid w:val="00ED2526"/>
    <w:rsid w:val="00ED3D2F"/>
    <w:rsid w:val="00ED46CE"/>
    <w:rsid w:val="00ED4AF9"/>
    <w:rsid w:val="00ED53F9"/>
    <w:rsid w:val="00ED6714"/>
    <w:rsid w:val="00ED73C7"/>
    <w:rsid w:val="00EE0AD7"/>
    <w:rsid w:val="00EE29DD"/>
    <w:rsid w:val="00EE4A2D"/>
    <w:rsid w:val="00EE58A3"/>
    <w:rsid w:val="00EE62A8"/>
    <w:rsid w:val="00EE75FA"/>
    <w:rsid w:val="00EF1DA0"/>
    <w:rsid w:val="00EF2992"/>
    <w:rsid w:val="00EF399A"/>
    <w:rsid w:val="00EF5706"/>
    <w:rsid w:val="00EF6060"/>
    <w:rsid w:val="00F01526"/>
    <w:rsid w:val="00F02887"/>
    <w:rsid w:val="00F03016"/>
    <w:rsid w:val="00F031B4"/>
    <w:rsid w:val="00F06B01"/>
    <w:rsid w:val="00F077E0"/>
    <w:rsid w:val="00F116B8"/>
    <w:rsid w:val="00F13AAC"/>
    <w:rsid w:val="00F152EB"/>
    <w:rsid w:val="00F20F91"/>
    <w:rsid w:val="00F2286C"/>
    <w:rsid w:val="00F233E0"/>
    <w:rsid w:val="00F252C6"/>
    <w:rsid w:val="00F30B70"/>
    <w:rsid w:val="00F30BEA"/>
    <w:rsid w:val="00F30EC8"/>
    <w:rsid w:val="00F37972"/>
    <w:rsid w:val="00F42D57"/>
    <w:rsid w:val="00F42D6B"/>
    <w:rsid w:val="00F44C11"/>
    <w:rsid w:val="00F44EC9"/>
    <w:rsid w:val="00F52442"/>
    <w:rsid w:val="00F53DAC"/>
    <w:rsid w:val="00F54E4C"/>
    <w:rsid w:val="00F55A95"/>
    <w:rsid w:val="00F55E5F"/>
    <w:rsid w:val="00F608D8"/>
    <w:rsid w:val="00F60DE2"/>
    <w:rsid w:val="00F613EB"/>
    <w:rsid w:val="00F62EC6"/>
    <w:rsid w:val="00F63B82"/>
    <w:rsid w:val="00F64D1B"/>
    <w:rsid w:val="00F7023C"/>
    <w:rsid w:val="00F7026B"/>
    <w:rsid w:val="00F7221B"/>
    <w:rsid w:val="00F73B3E"/>
    <w:rsid w:val="00F73C6A"/>
    <w:rsid w:val="00F73F94"/>
    <w:rsid w:val="00F74248"/>
    <w:rsid w:val="00F74A45"/>
    <w:rsid w:val="00F75146"/>
    <w:rsid w:val="00F82D0D"/>
    <w:rsid w:val="00F835B8"/>
    <w:rsid w:val="00F838B2"/>
    <w:rsid w:val="00F852B4"/>
    <w:rsid w:val="00F8642C"/>
    <w:rsid w:val="00F9054D"/>
    <w:rsid w:val="00F90841"/>
    <w:rsid w:val="00F91F41"/>
    <w:rsid w:val="00F92763"/>
    <w:rsid w:val="00F94B4A"/>
    <w:rsid w:val="00F95729"/>
    <w:rsid w:val="00F95A46"/>
    <w:rsid w:val="00FA33BE"/>
    <w:rsid w:val="00FA4075"/>
    <w:rsid w:val="00FA4619"/>
    <w:rsid w:val="00FA46DA"/>
    <w:rsid w:val="00FA4FC5"/>
    <w:rsid w:val="00FA62F3"/>
    <w:rsid w:val="00FA6D05"/>
    <w:rsid w:val="00FA6DA5"/>
    <w:rsid w:val="00FA764B"/>
    <w:rsid w:val="00FB0293"/>
    <w:rsid w:val="00FB0A86"/>
    <w:rsid w:val="00FB238C"/>
    <w:rsid w:val="00FB37A4"/>
    <w:rsid w:val="00FB4BE0"/>
    <w:rsid w:val="00FB4FC3"/>
    <w:rsid w:val="00FB6B10"/>
    <w:rsid w:val="00FB6E71"/>
    <w:rsid w:val="00FC00B9"/>
    <w:rsid w:val="00FC1787"/>
    <w:rsid w:val="00FC1BDD"/>
    <w:rsid w:val="00FC5A79"/>
    <w:rsid w:val="00FC7710"/>
    <w:rsid w:val="00FD0322"/>
    <w:rsid w:val="00FD35E4"/>
    <w:rsid w:val="00FD56E5"/>
    <w:rsid w:val="00FD5B52"/>
    <w:rsid w:val="00FD5EDB"/>
    <w:rsid w:val="00FD6C8B"/>
    <w:rsid w:val="00FE05CF"/>
    <w:rsid w:val="00FE0A4D"/>
    <w:rsid w:val="00FE3745"/>
    <w:rsid w:val="00FE6D23"/>
    <w:rsid w:val="00FE7DF5"/>
    <w:rsid w:val="00FF0A94"/>
    <w:rsid w:val="00FF0ECF"/>
    <w:rsid w:val="00FF2984"/>
    <w:rsid w:val="00FF31C8"/>
    <w:rsid w:val="00FF34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,"/>
  <w:listSeparator w:val=";"/>
  <w15:docId w15:val="{520F5ED3-24F1-4A82-B762-A7736736D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1075"/>
  </w:style>
  <w:style w:type="paragraph" w:styleId="Heading1">
    <w:name w:val="heading 1"/>
    <w:basedOn w:val="Normal"/>
    <w:next w:val="Normal"/>
    <w:link w:val="Heading1Char"/>
    <w:qFormat/>
    <w:rsid w:val="00595FB7"/>
    <w:pPr>
      <w:keepNext/>
      <w:spacing w:after="0" w:line="240" w:lineRule="auto"/>
      <w:ind w:left="4860"/>
      <w:jc w:val="both"/>
      <w:outlineLvl w:val="0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264BA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4C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4C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595FB7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595FB7"/>
    <w:pPr>
      <w:spacing w:after="0" w:line="240" w:lineRule="auto"/>
      <w:jc w:val="center"/>
    </w:pPr>
    <w:rPr>
      <w:rFonts w:ascii="Arial" w:eastAsia="Times New Roman" w:hAnsi="Arial" w:cs="Traditional Arabic"/>
      <w:sz w:val="26"/>
    </w:rPr>
  </w:style>
  <w:style w:type="character" w:customStyle="1" w:styleId="BodyTextChar">
    <w:name w:val="Body Text Char"/>
    <w:basedOn w:val="DefaultParagraphFont"/>
    <w:link w:val="BodyText"/>
    <w:rsid w:val="00595FB7"/>
    <w:rPr>
      <w:rFonts w:ascii="Arial" w:eastAsia="Times New Roman" w:hAnsi="Arial" w:cs="Traditional Arabic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F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FB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264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4BA"/>
  </w:style>
  <w:style w:type="paragraph" w:styleId="Footer">
    <w:name w:val="footer"/>
    <w:basedOn w:val="Normal"/>
    <w:link w:val="FooterChar"/>
    <w:uiPriority w:val="99"/>
    <w:unhideWhenUsed/>
    <w:rsid w:val="002264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4BA"/>
  </w:style>
  <w:style w:type="paragraph" w:styleId="BodyTextIndent2">
    <w:name w:val="Body Text Indent 2"/>
    <w:basedOn w:val="Normal"/>
    <w:link w:val="BodyTextIndent2Char"/>
    <w:uiPriority w:val="99"/>
    <w:unhideWhenUsed/>
    <w:rsid w:val="002264B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2264BA"/>
  </w:style>
  <w:style w:type="character" w:customStyle="1" w:styleId="Heading6Char">
    <w:name w:val="Heading 6 Char"/>
    <w:basedOn w:val="DefaultParagraphFont"/>
    <w:link w:val="Heading6"/>
    <w:uiPriority w:val="99"/>
    <w:rsid w:val="002264BA"/>
    <w:rPr>
      <w:rFonts w:ascii="Times New Roman" w:eastAsia="Times New Roman" w:hAnsi="Times New Roman" w:cs="Times New Roman"/>
      <w:b/>
      <w:bCs/>
    </w:rPr>
  </w:style>
  <w:style w:type="paragraph" w:styleId="BodyText2">
    <w:name w:val="Body Text 2"/>
    <w:basedOn w:val="Normal"/>
    <w:link w:val="BodyText2Char"/>
    <w:rsid w:val="003D36FC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3D36F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C4A387-3CD3-4B89-A168-5AAAA63CE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58</TotalTime>
  <Pages>3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. Pore</dc:creator>
  <cp:lastModifiedBy>Microsoft account</cp:lastModifiedBy>
  <cp:revision>519</cp:revision>
  <cp:lastPrinted>2021-03-05T08:01:00Z</cp:lastPrinted>
  <dcterms:created xsi:type="dcterms:W3CDTF">2017-04-03T20:31:00Z</dcterms:created>
  <dcterms:modified xsi:type="dcterms:W3CDTF">2022-01-31T01:11:00Z</dcterms:modified>
</cp:coreProperties>
</file>